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6723C15" wp14:editId="0777B106">
                <wp:simplePos x="0" y="0"/>
                <wp:positionH relativeFrom="column">
                  <wp:posOffset>10414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D7937" w:rsidRDefault="00BD7937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3C15" id="Rectangle 56" o:spid="_x0000_s1026" style="position:absolute;left:0;text-align:left;margin-left:8.2pt;margin-top:1.5pt;width:546.95pt;height:31.3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cwoQIAAKI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" fillcolor="#deeaf6 [660]" strokecolor="#4472c4 [3208]" strokeweight="2.25pt">
                <v:textbox>
                  <w:txbxContent>
                    <w:p w:rsidR="00BD7937" w:rsidRDefault="00BD7937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F3D3120" wp14:editId="59927071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D7937" w:rsidRDefault="00BD7937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heogIAAKc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" fillcolor="#deeaf6 [660]" strokecolor="#4472c4 [3208]" strokeweight="2.25pt">
                <v:textbox>
                  <w:txbxContent>
                    <w:p w:rsidR="00BD7937" w:rsidRDefault="00BD7937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40201A" w:rsidRDefault="0040201A" w:rsidP="00281053">
      <w:pPr>
        <w:spacing w:before="120" w:after="120" w:line="240" w:lineRule="auto"/>
        <w:jc w:val="center"/>
        <w:rPr>
          <w:noProof/>
        </w:rPr>
      </w:pPr>
    </w:p>
    <w:p w:rsidR="00A116D5" w:rsidRDefault="00845D24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38D4CAE" wp14:editId="5EC3660F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D7937" w:rsidRDefault="00BD7937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4CAE" id="Rectangle 19" o:spid="_x0000_s1028" style="position:absolute;left:0;text-align:left;margin-left:4.1pt;margin-top:1.55pt;width:546.95pt;height:31.3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BD7937" w:rsidRDefault="00BD7937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3098800" cy="3141764"/>
            <wp:effectExtent l="0" t="0" r="635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9346" cy="314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4349B" wp14:editId="4372E7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D7937" w:rsidRDefault="00BD7937" w:rsidP="00C42A41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4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9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B51hO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BD7937" w:rsidRDefault="00BD7937" w:rsidP="00C42A41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4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114255" cy="322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15431" cy="322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37865" cy="3307698"/>
            <wp:effectExtent l="0" t="0" r="63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40285" cy="331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9652FD">
      <w:pPr>
        <w:spacing w:before="120" w:after="120" w:line="240" w:lineRule="auto"/>
        <w:rPr>
          <w:rFonts w:asciiTheme="minorBidi" w:hAnsiTheme="minorBidi"/>
          <w:noProof/>
          <w:sz w:val="20"/>
          <w:szCs w:val="20"/>
        </w:rPr>
        <w:sectPr w:rsidR="00595B66" w:rsidSect="00A9464C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0E2360" w:rsidRPr="00D2750F" w:rsidRDefault="00D2750F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 figures results</w:t>
      </w:r>
    </w:p>
    <w:p w:rsidR="00AA11F4" w:rsidRDefault="0026161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.</w:t>
      </w:r>
      <w:r w:rsidR="00416F91">
        <w:rPr>
          <w:rFonts w:asciiTheme="minorBidi" w:hAnsiTheme="minorBidi"/>
          <w:noProof/>
        </w:rPr>
        <w:t xml:space="preserve"> </w: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>
                <wp:simplePos x="0" y="0"/>
                <wp:positionH relativeFrom="column">
                  <wp:posOffset>219075</wp:posOffset>
                </wp:positionH>
                <wp:positionV relativeFrom="paragraph">
                  <wp:posOffset>77470</wp:posOffset>
                </wp:positionV>
                <wp:extent cx="6639560" cy="518160"/>
                <wp:effectExtent l="0" t="0" r="27940" b="1524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9560" cy="518160"/>
                        </a:xfrm>
                        <a:prstGeom prst="rect">
                          <a:avLst/>
                        </a:prstGeom>
                        <a:solidFill>
                          <a:srgbClr val="EBE1FF"/>
                        </a:solidFill>
                        <a:ln w="6350">
                          <a:solidFill>
                            <a:srgbClr val="7030A0"/>
                          </a:solidFill>
                        </a:ln>
                      </wps:spPr>
                      <wps:txbx>
                        <w:txbxContent>
                          <w:p w:rsidR="00BD7937" w:rsidRPr="00BD7937" w:rsidRDefault="00BD7937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120" w:after="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ESeqDataSetFromTximport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txi.rsem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samp</w:t>
                            </w:r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les, </w:t>
                            </w:r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design=~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Sex+Batch+Age.scaled</w:t>
                            </w:r>
                            <w:proofErr w:type="spellEnd"/>
                            <w:r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)</w:t>
                            </w:r>
                          </w:p>
                          <w:p w:rsidR="00BD7937" w:rsidRPr="00BD7937" w:rsidRDefault="00BD7937" w:rsidP="00BD7937">
                            <w:pPr>
                              <w:shd w:val="clear" w:color="auto" w:fill="EBE1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120" w:line="240" w:lineRule="auto"/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</w:pPr>
                            <w:proofErr w:type="spellStart"/>
                            <w:proofErr w:type="gram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rld</w:t>
                            </w:r>
                            <w:proofErr w:type="spellEnd"/>
                            <w:proofErr w:type="gram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 xml:space="preserve"> &lt;- 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bdr w:val="none" w:sz="0" w:space="0" w:color="auto" w:frame="1"/>
                              </w:rPr>
                              <w:t>rlog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(</w:t>
                            </w:r>
                            <w:proofErr w:type="spellStart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dds</w:t>
                            </w:r>
                            <w:proofErr w:type="spellEnd"/>
                            <w:r w:rsidRPr="00BD7937">
                              <w:rPr>
                                <w:rFonts w:ascii="Lucida Console" w:eastAsia="Times New Roman" w:hAnsi="Lucida Console" w:cs="Courier New"/>
                                <w:color w:val="000000"/>
                                <w:sz w:val="20"/>
                                <w:szCs w:val="20"/>
                                <w:bdr w:val="none" w:sz="0" w:space="0" w:color="auto" w:frame="1"/>
                              </w:rPr>
                              <w:t>, blind=FALSE)</w:t>
                            </w:r>
                          </w:p>
                          <w:p w:rsidR="00BD7937" w:rsidRDefault="00BD793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1" o:spid="_x0000_s1030" type="#_x0000_t202" style="position:absolute;left:0;text-align:left;margin-left:17.25pt;margin-top:6.1pt;width:522.8pt;height:40.8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" fillcolor="#ebe1ff" strokecolor="#7030a0" strokeweight=".5pt">
                <v:textbox>
                  <w:txbxContent>
                    <w:p w:rsidR="00BD7937" w:rsidRPr="00BD7937" w:rsidRDefault="00BD7937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120" w:after="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ESeqDataSetFromTximport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txi.rsem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samp</w:t>
                      </w:r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les, </w:t>
                      </w:r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design=~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Sex+Batch+Age.scaled</w:t>
                      </w:r>
                      <w:proofErr w:type="spellEnd"/>
                      <w:r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)</w:t>
                      </w:r>
                    </w:p>
                    <w:p w:rsidR="00BD7937" w:rsidRPr="00BD7937" w:rsidRDefault="00BD7937" w:rsidP="00BD7937">
                      <w:pPr>
                        <w:shd w:val="clear" w:color="auto" w:fill="EBE1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120" w:line="240" w:lineRule="auto"/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</w:pPr>
                      <w:proofErr w:type="spellStart"/>
                      <w:proofErr w:type="gram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rld</w:t>
                      </w:r>
                      <w:proofErr w:type="spellEnd"/>
                      <w:proofErr w:type="gram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 xml:space="preserve"> &lt;- 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highlight w:val="yellow"/>
                          <w:bdr w:val="none" w:sz="0" w:space="0" w:color="auto" w:frame="1"/>
                        </w:rPr>
                        <w:t>rlog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(</w:t>
                      </w:r>
                      <w:proofErr w:type="spellStart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dds</w:t>
                      </w:r>
                      <w:proofErr w:type="spellEnd"/>
                      <w:r w:rsidRPr="00BD7937">
                        <w:rPr>
                          <w:rFonts w:ascii="Lucida Console" w:eastAsia="Times New Roman" w:hAnsi="Lucida Console" w:cs="Courier New"/>
                          <w:color w:val="000000"/>
                          <w:sz w:val="20"/>
                          <w:szCs w:val="20"/>
                          <w:bdr w:val="none" w:sz="0" w:space="0" w:color="auto" w:frame="1"/>
                        </w:rPr>
                        <w:t>, blind=FALSE)</w:t>
                      </w:r>
                    </w:p>
                    <w:p w:rsidR="00BD7937" w:rsidRDefault="00BD7937"/>
                  </w:txbxContent>
                </v:textbox>
              </v:shape>
            </w:pict>
          </mc:Fallback>
        </mc:AlternateContent>
      </w: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D7937" w:rsidRDefault="00BD793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A11F4" w:rsidRDefault="00787846" w:rsidP="002C4A3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P</w:t>
      </w:r>
      <w:r>
        <w:rPr>
          <w:rFonts w:asciiTheme="minorBidi" w:hAnsiTheme="minorBidi"/>
          <w:noProof/>
        </w:rPr>
        <w:t>ears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pea</w:t>
      </w:r>
      <w:r w:rsidR="00096EF0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>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BD7937">
        <w:rPr>
          <w:rFonts w:asciiTheme="minorBidi" w:hAnsiTheme="minorBidi"/>
          <w:noProof/>
          <w:color w:val="0000FF"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2C4A31">
        <w:rPr>
          <w:rFonts w:asciiTheme="minorBidi" w:hAnsiTheme="minorBidi"/>
          <w:noProof/>
        </w:rPr>
        <w:t xml:space="preserve">Also, there is high overlap between </w:t>
      </w:r>
      <w:r w:rsidR="002C4A31" w:rsidRPr="000978CB">
        <w:rPr>
          <w:rFonts w:asciiTheme="minorBidi" w:hAnsiTheme="minorBidi"/>
          <w:noProof/>
          <w:color w:val="FFC000"/>
        </w:rPr>
        <w:t>TEK</w:t>
      </w:r>
      <w:r w:rsidR="002C4A31" w:rsidRPr="002C4A31">
        <w:rPr>
          <w:rFonts w:asciiTheme="minorBidi" w:hAnsiTheme="minorBidi"/>
          <w:noProof/>
        </w:rPr>
        <w:t xml:space="preserve"> </w:t>
      </w:r>
      <w:r w:rsidR="002C4A31">
        <w:rPr>
          <w:rFonts w:asciiTheme="minorBidi" w:hAnsiTheme="minorBidi"/>
          <w:noProof/>
        </w:rPr>
        <w:t xml:space="preserve">and </w:t>
      </w:r>
      <w:r w:rsidR="002C4A31" w:rsidRPr="000978CB">
        <w:rPr>
          <w:rFonts w:asciiTheme="minorBidi" w:hAnsiTheme="minorBidi"/>
          <w:noProof/>
          <w:color w:val="0000FF"/>
        </w:rPr>
        <w:t>PTPRB</w:t>
      </w:r>
      <w:r w:rsidR="002C4A31">
        <w:rPr>
          <w:rFonts w:asciiTheme="minorBidi" w:hAnsiTheme="minorBidi"/>
          <w:noProof/>
        </w:rPr>
        <w:t xml:space="preserve">.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</w:t>
      </w:r>
      <w:r w:rsidR="00BD7937">
        <w:rPr>
          <w:rFonts w:asciiTheme="minorBidi" w:hAnsiTheme="minorBidi"/>
          <w:noProof/>
        </w:rPr>
        <w:t xml:space="preserve"> </w:t>
      </w:r>
      <w:r w:rsidR="002C4A31">
        <w:rPr>
          <w:rFonts w:asciiTheme="minorBidi" w:hAnsiTheme="minorBidi"/>
          <w:noProof/>
        </w:rPr>
        <w:t xml:space="preserve">strong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2C4A31" w:rsidRPr="000978CB">
        <w:rPr>
          <w:rFonts w:asciiTheme="minorBidi" w:hAnsiTheme="minorBidi"/>
          <w:noProof/>
          <w:color w:val="0000FF"/>
        </w:rPr>
        <w:t>PTPRB</w:t>
      </w:r>
      <w:r w:rsidR="002C4A3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belie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</w:t>
      </w:r>
      <w:r w:rsidR="00096EF0">
        <w:rPr>
          <w:rFonts w:asciiTheme="minorBidi" w:hAnsiTheme="minorBidi"/>
          <w:noProof/>
        </w:rPr>
        <w:t>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0978CB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2C4A31">
        <w:rPr>
          <w:rFonts w:asciiTheme="minorBidi" w:hAnsiTheme="minorBidi"/>
          <w:noProof/>
        </w:rPr>
        <w:t>correlation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2C4A31">
        <w:rPr>
          <w:rFonts w:asciiTheme="minorBidi" w:hAnsiTheme="minorBidi"/>
          <w:noProof/>
        </w:rPr>
        <w:t xml:space="preserve">So, I choose the </w:t>
      </w:r>
      <w:r w:rsidR="002C4A31" w:rsidRPr="002C4A31">
        <w:rPr>
          <w:rFonts w:asciiTheme="minorBidi" w:hAnsiTheme="minorBidi"/>
          <w:noProof/>
          <w:highlight w:val="yellow"/>
        </w:rPr>
        <w:t>Spearman</w:t>
      </w:r>
      <w:r w:rsidR="002C4A31">
        <w:rPr>
          <w:rFonts w:asciiTheme="minorBidi" w:hAnsiTheme="minorBidi"/>
          <w:noProof/>
        </w:rPr>
        <w:t xml:space="preserve"> method for nex analysis.</w:t>
      </w:r>
    </w:p>
    <w:p w:rsidR="00E179B2" w:rsidRPr="002C4A31" w:rsidRDefault="00AA11F4" w:rsidP="002C4A3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Based on the density function of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 xml:space="preserve">, in the figure below, I found that </w:t>
      </w:r>
      <w:r w:rsidR="00DC72A5" w:rsidRPr="00DC72A5">
        <w:rPr>
          <w:rFonts w:asciiTheme="minorBidi" w:hAnsiTheme="minorBidi"/>
          <w:b/>
          <w:bCs/>
          <w:noProof/>
        </w:rPr>
        <w:t>maybe</w:t>
      </w:r>
      <w:r w:rsidR="00DC72A5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its distribution is not normal, and I need to normalize it first, then compare </w:t>
      </w:r>
      <w:r w:rsidR="009748DF">
        <w:rPr>
          <w:rFonts w:asciiTheme="minorBidi" w:hAnsiTheme="minorBidi"/>
          <w:noProof/>
        </w:rPr>
        <w:t xml:space="preserve">it </w:t>
      </w:r>
      <w:r>
        <w:rPr>
          <w:rFonts w:asciiTheme="minorBidi" w:hAnsiTheme="minorBidi"/>
          <w:noProof/>
        </w:rPr>
        <w:t xml:space="preserve">with </w:t>
      </w:r>
      <w:r w:rsidR="009748DF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other three genes.</w:t>
      </w:r>
      <w:r w:rsidR="00DC72A5">
        <w:rPr>
          <w:rFonts w:asciiTheme="minorBidi" w:hAnsiTheme="minorBidi"/>
          <w:noProof/>
        </w:rPr>
        <w:t xml:space="preserve"> There are several way</w:t>
      </w:r>
      <w:r w:rsidR="009748DF">
        <w:rPr>
          <w:rFonts w:asciiTheme="minorBidi" w:hAnsiTheme="minorBidi"/>
          <w:noProof/>
        </w:rPr>
        <w:t>s</w:t>
      </w:r>
      <w:r w:rsidR="00DC72A5">
        <w:rPr>
          <w:rFonts w:asciiTheme="minorBidi" w:hAnsiTheme="minorBidi"/>
          <w:noProof/>
        </w:rPr>
        <w:t xml:space="preserve"> to check the n</w:t>
      </w:r>
      <w:r w:rsidR="009748DF">
        <w:rPr>
          <w:rFonts w:asciiTheme="minorBidi" w:hAnsiTheme="minorBidi"/>
          <w:noProof/>
        </w:rPr>
        <w:t xml:space="preserve">ormality of distribution, like </w:t>
      </w:r>
      <w:r w:rsidR="00DC72A5">
        <w:rPr>
          <w:rFonts w:asciiTheme="minorBidi" w:hAnsiTheme="minorBidi"/>
          <w:noProof/>
        </w:rPr>
        <w:t>plo</w:t>
      </w:r>
      <w:r w:rsidR="009748DF">
        <w:rPr>
          <w:rFonts w:asciiTheme="minorBidi" w:hAnsiTheme="minorBidi"/>
          <w:noProof/>
        </w:rPr>
        <w:t>tting</w:t>
      </w:r>
      <w:r w:rsidR="00DC72A5">
        <w:rPr>
          <w:rFonts w:asciiTheme="minorBidi" w:hAnsiTheme="minorBidi"/>
          <w:noProof/>
        </w:rPr>
        <w:t xml:space="preserve"> the probability density function (like </w:t>
      </w:r>
      <w:r w:rsidR="009748DF">
        <w:rPr>
          <w:rFonts w:asciiTheme="minorBidi" w:hAnsiTheme="minorBidi"/>
          <w:noProof/>
        </w:rPr>
        <w:t xml:space="preserve">the </w:t>
      </w:r>
      <w:r w:rsidR="00DC72A5">
        <w:rPr>
          <w:rFonts w:asciiTheme="minorBidi" w:hAnsiTheme="minorBidi"/>
          <w:noProof/>
        </w:rPr>
        <w:t>figure below), plot</w:t>
      </w:r>
      <w:r w:rsidR="009748DF">
        <w:rPr>
          <w:rFonts w:asciiTheme="minorBidi" w:hAnsiTheme="minorBidi"/>
          <w:noProof/>
        </w:rPr>
        <w:t>ting</w:t>
      </w:r>
      <w:r w:rsidR="00DC72A5">
        <w:rPr>
          <w:rFonts w:asciiTheme="minorBidi" w:hAnsiTheme="minorBidi"/>
          <w:noProof/>
        </w:rPr>
        <w:t xml:space="preserve"> the quartile-quartile plot (Q</w:t>
      </w:r>
      <w:r w:rsidR="009748DF">
        <w:rPr>
          <w:rFonts w:asciiTheme="minorBidi" w:hAnsiTheme="minorBidi"/>
          <w:noProof/>
        </w:rPr>
        <w:t xml:space="preserve">-Q </w:t>
      </w:r>
      <w:r w:rsidR="00DC72A5">
        <w:rPr>
          <w:rFonts w:asciiTheme="minorBidi" w:hAnsiTheme="minorBidi"/>
          <w:noProof/>
        </w:rPr>
        <w:t xml:space="preserve">plot), and </w:t>
      </w:r>
      <w:r w:rsidR="009748DF">
        <w:rPr>
          <w:rFonts w:asciiTheme="minorBidi" w:hAnsiTheme="minorBidi"/>
          <w:noProof/>
        </w:rPr>
        <w:t xml:space="preserve">do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 xml:space="preserve">. Among them, I preferred the </w:t>
      </w:r>
      <w:r w:rsidR="009748DF">
        <w:rPr>
          <w:rFonts w:asciiTheme="minorBidi" w:hAnsiTheme="minorBidi"/>
          <w:noProof/>
        </w:rPr>
        <w:t>reliable</w:t>
      </w:r>
      <w:r w:rsidR="00DC72A5">
        <w:rPr>
          <w:rFonts w:asciiTheme="minorBidi" w:hAnsiTheme="minorBidi"/>
          <w:noProof/>
        </w:rPr>
        <w:t xml:space="preserve">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>. In the output of this test</w:t>
      </w:r>
      <w:r w:rsidR="00DC72A5" w:rsidRPr="00DC72A5">
        <w:rPr>
          <w:rFonts w:asciiTheme="minorBidi" w:hAnsiTheme="minorBidi"/>
          <w:noProof/>
        </w:rPr>
        <w:t>, the p-value &gt; 0.05</w:t>
      </w:r>
      <w:r w:rsidR="009748DF">
        <w:rPr>
          <w:rFonts w:asciiTheme="minorBidi" w:hAnsiTheme="minorBidi"/>
          <w:noProof/>
        </w:rPr>
        <w:t>,</w:t>
      </w:r>
      <w:r w:rsidR="00DC72A5" w:rsidRPr="00DC72A5">
        <w:rPr>
          <w:rFonts w:asciiTheme="minorBidi" w:hAnsiTheme="minorBidi"/>
          <w:noProof/>
        </w:rPr>
        <w:t xml:space="preserve"> implying that the distribution of the data </w:t>
      </w:r>
      <w:r w:rsidR="009748DF">
        <w:rPr>
          <w:rFonts w:asciiTheme="minorBidi" w:hAnsiTheme="minorBidi"/>
          <w:noProof/>
        </w:rPr>
        <w:t>is</w:t>
      </w:r>
      <w:r w:rsidR="00DC72A5" w:rsidRPr="00DC72A5">
        <w:rPr>
          <w:rFonts w:asciiTheme="minorBidi" w:hAnsiTheme="minorBidi"/>
          <w:noProof/>
        </w:rPr>
        <w:t xml:space="preserve"> not significantly different from </w:t>
      </w:r>
      <w:r w:rsidR="009748DF">
        <w:rPr>
          <w:rFonts w:asciiTheme="minorBidi" w:hAnsiTheme="minorBidi"/>
          <w:noProof/>
        </w:rPr>
        <w:t xml:space="preserve">the </w:t>
      </w:r>
      <w:r w:rsidR="00DC72A5" w:rsidRPr="00DC72A5">
        <w:rPr>
          <w:rFonts w:asciiTheme="minorBidi" w:hAnsiTheme="minorBidi"/>
          <w:noProof/>
        </w:rPr>
        <w:t xml:space="preserve">normal distribution. In other words, </w:t>
      </w:r>
      <w:r w:rsidR="00DC72A5">
        <w:rPr>
          <w:rFonts w:asciiTheme="minorBidi" w:hAnsiTheme="minorBidi"/>
          <w:noProof/>
        </w:rPr>
        <w:t>I</w:t>
      </w:r>
      <w:r w:rsidR="00DC72A5" w:rsidRPr="00DC72A5">
        <w:rPr>
          <w:rFonts w:asciiTheme="minorBidi" w:hAnsiTheme="minorBidi"/>
          <w:noProof/>
        </w:rPr>
        <w:t xml:space="preserve"> can assume the normality</w:t>
      </w:r>
      <w:r w:rsidR="004A132A">
        <w:rPr>
          <w:rFonts w:asciiTheme="minorBidi" w:hAnsiTheme="minorBidi"/>
          <w:noProof/>
        </w:rPr>
        <w:t xml:space="preserve"> for </w:t>
      </w:r>
      <w:r w:rsidR="004A132A" w:rsidRPr="00DC72A5">
        <w:rPr>
          <w:rFonts w:asciiTheme="minorBidi" w:hAnsiTheme="minorBidi"/>
          <w:noProof/>
        </w:rPr>
        <w:t>p-value &gt; 0.05</w:t>
      </w:r>
      <w:r w:rsidR="002C4A31">
        <w:rPr>
          <w:rFonts w:asciiTheme="minorBidi" w:hAnsiTheme="minorBidi"/>
          <w:noProof/>
        </w:rPr>
        <w:t xml:space="preserve"> in this test</w:t>
      </w:r>
      <w:r w:rsidR="00DC72A5" w:rsidRPr="00DC72A5">
        <w:rPr>
          <w:rFonts w:asciiTheme="minorBidi" w:hAnsiTheme="minorBidi"/>
          <w:noProof/>
        </w:rPr>
        <w:t>.</w:t>
      </w:r>
      <w:r w:rsidR="00DC72A5">
        <w:rPr>
          <w:rFonts w:asciiTheme="minorBidi" w:hAnsiTheme="minorBidi"/>
          <w:noProof/>
        </w:rPr>
        <w:t xml:space="preserve"> After run</w:t>
      </w:r>
      <w:r w:rsidR="009748DF">
        <w:rPr>
          <w:rFonts w:asciiTheme="minorBidi" w:hAnsiTheme="minorBidi"/>
          <w:noProof/>
        </w:rPr>
        <w:t>ning</w:t>
      </w:r>
      <w:r w:rsidR="00DC72A5">
        <w:rPr>
          <w:rFonts w:asciiTheme="minorBidi" w:hAnsiTheme="minorBidi"/>
          <w:noProof/>
        </w:rPr>
        <w:t xml:space="preserve"> this test for three normalized genes and IOP data, I found th</w:t>
      </w:r>
      <w:r w:rsidR="009748DF">
        <w:rPr>
          <w:rFonts w:asciiTheme="minorBidi" w:hAnsiTheme="minorBidi"/>
          <w:noProof/>
        </w:rPr>
        <w:t>at</w:t>
      </w:r>
      <w:r w:rsidR="00DC72A5">
        <w:rPr>
          <w:rFonts w:asciiTheme="minorBidi" w:hAnsiTheme="minorBidi"/>
          <w:noProof/>
        </w:rPr>
        <w:t xml:space="preserve"> for sure</w:t>
      </w:r>
      <w:r w:rsidR="009748DF">
        <w:rPr>
          <w:rFonts w:asciiTheme="minorBidi" w:hAnsiTheme="minorBidi"/>
          <w:noProof/>
        </w:rPr>
        <w:t xml:space="preserve">, the IOP data </w:t>
      </w:r>
      <w:r w:rsidR="002C4A31">
        <w:rPr>
          <w:rFonts w:asciiTheme="minorBidi" w:hAnsiTheme="minorBidi"/>
          <w:noProof/>
        </w:rPr>
        <w:t>is</w:t>
      </w:r>
      <w:r w:rsidR="00DC72A5">
        <w:rPr>
          <w:rFonts w:asciiTheme="minorBidi" w:hAnsiTheme="minorBidi"/>
          <w:noProof/>
        </w:rPr>
        <w:t xml:space="preserve"> not </w:t>
      </w:r>
      <w:r w:rsidR="002C4A31">
        <w:rPr>
          <w:rFonts w:asciiTheme="minorBidi" w:hAnsiTheme="minorBidi"/>
          <w:noProof/>
        </w:rPr>
        <w:t xml:space="preserve">a </w:t>
      </w:r>
      <w:r w:rsidR="00DC72A5">
        <w:rPr>
          <w:rFonts w:asciiTheme="minorBidi" w:hAnsiTheme="minorBidi"/>
          <w:noProof/>
        </w:rPr>
        <w:t xml:space="preserve">normal </w:t>
      </w:r>
      <w:r w:rsidR="002C4A31">
        <w:rPr>
          <w:rFonts w:asciiTheme="minorBidi" w:hAnsiTheme="minorBidi"/>
          <w:noProof/>
        </w:rPr>
        <w:t>distribution;</w:t>
      </w:r>
      <w:r w:rsidR="00E179B2">
        <w:rPr>
          <w:rFonts w:asciiTheme="minorBidi" w:hAnsiTheme="minorBidi"/>
          <w:noProof/>
        </w:rPr>
        <w:t xml:space="preserve"> it is right</w:t>
      </w:r>
      <w:r w:rsidR="009748DF">
        <w:rPr>
          <w:rFonts w:asciiTheme="minorBidi" w:hAnsiTheme="minorBidi"/>
          <w:noProof/>
        </w:rPr>
        <w:t>-</w:t>
      </w:r>
      <w:r w:rsidR="00E179B2">
        <w:rPr>
          <w:rFonts w:asciiTheme="minorBidi" w:hAnsiTheme="minorBidi"/>
          <w:noProof/>
        </w:rPr>
        <w:t xml:space="preserve">skewed data. </w:t>
      </w:r>
      <w:r w:rsidR="00E179B2" w:rsidRPr="00E179B2">
        <w:rPr>
          <w:rFonts w:asciiTheme="minorBidi" w:hAnsiTheme="minorBidi"/>
          <w:noProof/>
        </w:rPr>
        <w:t xml:space="preserve">Common transformations </w:t>
      </w:r>
      <w:r w:rsidR="002C4A31">
        <w:rPr>
          <w:rFonts w:asciiTheme="minorBidi" w:hAnsiTheme="minorBidi"/>
          <w:noProof/>
        </w:rPr>
        <w:t xml:space="preserve">for normalization </w:t>
      </w:r>
      <w:r w:rsidR="00E179B2" w:rsidRPr="00E179B2">
        <w:rPr>
          <w:rFonts w:asciiTheme="minorBidi" w:hAnsiTheme="minorBidi"/>
          <w:noProof/>
        </w:rPr>
        <w:t xml:space="preserve">of this </w:t>
      </w:r>
      <w:r w:rsidR="002C4A31">
        <w:rPr>
          <w:rFonts w:asciiTheme="minorBidi" w:hAnsiTheme="minorBidi"/>
          <w:noProof/>
        </w:rPr>
        <w:t xml:space="preserve">typw of </w:t>
      </w:r>
      <w:r w:rsidR="00E179B2" w:rsidRPr="00E179B2">
        <w:rPr>
          <w:rFonts w:asciiTheme="minorBidi" w:hAnsiTheme="minorBidi"/>
          <w:noProof/>
        </w:rPr>
        <w:t xml:space="preserve">data </w:t>
      </w:r>
      <w:r w:rsidR="002C4A31" w:rsidRPr="002C4A31">
        <w:rPr>
          <w:rFonts w:asciiTheme="minorBidi" w:hAnsiTheme="minorBidi"/>
          <w:noProof/>
        </w:rPr>
        <w:t>are</w:t>
      </w:r>
      <w:r w:rsidR="00E179B2" w:rsidRPr="002C4A31">
        <w:rPr>
          <w:rFonts w:asciiTheme="minorBidi" w:hAnsiTheme="minorBidi"/>
          <w:noProof/>
        </w:rPr>
        <w:t xml:space="preserve"> </w:t>
      </w:r>
      <w:r w:rsidR="00E179B2" w:rsidRPr="002C4A31">
        <w:rPr>
          <w:rFonts w:asciiTheme="minorBidi" w:hAnsiTheme="minorBidi"/>
          <w:b/>
          <w:bCs/>
          <w:noProof/>
        </w:rPr>
        <w:t>square</w:t>
      </w:r>
      <w:r w:rsidR="00E179B2" w:rsidRPr="002C4A31">
        <w:rPr>
          <w:rFonts w:asciiTheme="minorBidi" w:hAnsiTheme="minorBidi"/>
          <w:noProof/>
        </w:rPr>
        <w:t xml:space="preserve"> </w:t>
      </w:r>
      <w:r w:rsidR="00E179B2" w:rsidRPr="002C4A31">
        <w:rPr>
          <w:rFonts w:asciiTheme="minorBidi" w:hAnsiTheme="minorBidi"/>
          <w:b/>
          <w:bCs/>
          <w:noProof/>
        </w:rPr>
        <w:t>root</w:t>
      </w:r>
      <w:r w:rsidR="00E179B2" w:rsidRPr="002C4A31">
        <w:rPr>
          <w:rFonts w:asciiTheme="minorBidi" w:hAnsiTheme="minorBidi"/>
          <w:noProof/>
        </w:rPr>
        <w:t xml:space="preserve">, </w:t>
      </w:r>
      <w:r w:rsidR="00E179B2" w:rsidRPr="002C4A31">
        <w:rPr>
          <w:rFonts w:asciiTheme="minorBidi" w:hAnsiTheme="minorBidi"/>
          <w:b/>
          <w:bCs/>
          <w:noProof/>
        </w:rPr>
        <w:t>cube</w:t>
      </w:r>
      <w:r w:rsidR="00E179B2" w:rsidRPr="002C4A31">
        <w:rPr>
          <w:rFonts w:asciiTheme="minorBidi" w:hAnsiTheme="minorBidi"/>
          <w:noProof/>
        </w:rPr>
        <w:t xml:space="preserve"> </w:t>
      </w:r>
      <w:r w:rsidR="00E179B2" w:rsidRPr="002C4A31">
        <w:rPr>
          <w:rFonts w:asciiTheme="minorBidi" w:hAnsiTheme="minorBidi"/>
          <w:b/>
          <w:bCs/>
          <w:noProof/>
        </w:rPr>
        <w:t>root</w:t>
      </w:r>
      <w:r w:rsidR="00E179B2" w:rsidRPr="002C4A31">
        <w:rPr>
          <w:rFonts w:asciiTheme="minorBidi" w:hAnsiTheme="minorBidi"/>
          <w:noProof/>
        </w:rPr>
        <w:t xml:space="preserve">, and </w:t>
      </w:r>
      <w:r w:rsidR="00E179B2" w:rsidRPr="002C4A31">
        <w:rPr>
          <w:rFonts w:asciiTheme="minorBidi" w:hAnsiTheme="minorBidi"/>
          <w:b/>
          <w:bCs/>
          <w:noProof/>
        </w:rPr>
        <w:t>log</w:t>
      </w:r>
      <w:r w:rsidR="002C4A31" w:rsidRPr="002C4A31">
        <w:rPr>
          <w:rFonts w:asciiTheme="minorBidi" w:hAnsiTheme="minorBidi"/>
          <w:noProof/>
        </w:rPr>
        <w:t xml:space="preserve"> functions.</w:t>
      </w:r>
    </w:p>
    <w:p w:rsidR="00AA11F4" w:rsidRDefault="00AA11F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688FEA53" wp14:editId="741D597A">
            <wp:extent cx="2525486" cy="221068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corrTable$ANGPT2</w:t>
      </w: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904, p-value = 0.9686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&gt;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&gt;&gt;&gt;&gt;&gt;&gt;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ANGPT2 is 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PTPRB</w:t>
      </w:r>
      <w:proofErr w:type="spellEnd"/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7918, p-value = 0.58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&gt;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&gt;&gt;&gt;&gt;&gt;&gt;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PTPRB is 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TEK</w:t>
      </w:r>
      <w:proofErr w:type="spellEnd"/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8158, p-value = 0.6841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&gt;&gt;&gt;&gt;&gt;&gt;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TEK is 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</w:t>
      </w:r>
    </w:p>
    <w:p w:rsidR="009D54E3" w:rsidRDefault="009D54E3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DC72A5" w:rsidRPr="00DC72A5" w:rsidRDefault="00DC72A5" w:rsidP="009D54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&gt;&gt;&gt;&gt;&gt;&gt;&gt;</w:t>
      </w:r>
      <w:r w:rsidR="009D54E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r w:rsidRPr="009D54E3">
        <w:rPr>
          <w:rFonts w:ascii="Lucida Console" w:eastAsia="Times New Roman" w:hAnsi="Lucida Console" w:cs="Courier New"/>
          <w:color w:val="000000"/>
          <w:sz w:val="20"/>
          <w:szCs w:val="20"/>
          <w:highlight w:val="yellow"/>
          <w:bdr w:val="none" w:sz="0" w:space="0" w:color="auto" w:frame="1"/>
        </w:rPr>
        <w:t>IOP is not normal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.</w:t>
      </w:r>
    </w:p>
    <w:p w:rsidR="00AA11F4" w:rsidRDefault="00AA11F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B7135" w:rsidRDefault="000B7135" w:rsidP="000B7135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 xml:space="preserve">Normalization of IOP </w:t>
      </w:r>
    </w:p>
    <w:p w:rsidR="000371B1" w:rsidRDefault="000B713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is section I am going to normalize the IOP with different methods:</w:t>
      </w:r>
    </w:p>
    <w:p w:rsidR="000F5CFD" w:rsidRPr="000F5CFD" w:rsidRDefault="000F5CFD" w:rsidP="000B7135">
      <w:pPr>
        <w:pStyle w:val="ListParagraph"/>
        <w:numPr>
          <w:ilvl w:val="0"/>
          <w:numId w:val="2"/>
        </w:numPr>
        <w:spacing w:before="36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rlog</w:t>
      </w:r>
    </w:p>
    <w:p w:rsidR="00AA11F4" w:rsidRDefault="000F5CFD" w:rsidP="000B713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First, I tried to normalize the IOP with other 32883 genes and used </w:t>
      </w:r>
      <w:r w:rsidR="009748DF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 xml:space="preserve">logarithmic </w:t>
      </w:r>
      <w:r w:rsidR="000B7135">
        <w:rPr>
          <w:rFonts w:asciiTheme="minorBidi" w:hAnsiTheme="minorBidi"/>
          <w:noProof/>
        </w:rPr>
        <w:t>geometry mean method. But, a</w:t>
      </w:r>
      <w:r>
        <w:rPr>
          <w:rFonts w:asciiTheme="minorBidi" w:hAnsiTheme="minorBidi"/>
          <w:noProof/>
        </w:rPr>
        <w:t xml:space="preserve">fter checking the </w:t>
      </w:r>
      <w:r w:rsidRPr="00DC72A5">
        <w:rPr>
          <w:rFonts w:asciiTheme="minorBidi" w:hAnsiTheme="minorBidi"/>
          <w:noProof/>
        </w:rPr>
        <w:t>Shapiro-Wilk normality test</w:t>
      </w:r>
      <w:r>
        <w:rPr>
          <w:rFonts w:asciiTheme="minorBidi" w:hAnsiTheme="minorBidi"/>
          <w:noProof/>
        </w:rPr>
        <w:t xml:space="preserve">, I found that </w:t>
      </w:r>
      <w:r w:rsidR="000B7135">
        <w:rPr>
          <w:rFonts w:asciiTheme="minorBidi" w:hAnsiTheme="minorBidi"/>
          <w:noProof/>
        </w:rPr>
        <w:t>the output data</w:t>
      </w:r>
      <w:r>
        <w:rPr>
          <w:rFonts w:asciiTheme="minorBidi" w:hAnsiTheme="minorBidi"/>
          <w:noProof/>
        </w:rPr>
        <w:t xml:space="preserve"> is not normal again. </w:t>
      </w:r>
      <w:r w:rsidR="009748DF">
        <w:rPr>
          <w:rFonts w:asciiTheme="minorBidi" w:hAnsiTheme="minorBidi"/>
          <w:noProof/>
        </w:rPr>
        <w:t>It has some skewness</w:t>
      </w:r>
      <w:r w:rsidR="00123B82">
        <w:rPr>
          <w:rFonts w:asciiTheme="minorBidi" w:hAnsiTheme="minorBidi"/>
          <w:noProof/>
        </w:rPr>
        <w:t xml:space="preserve"> in the right side. So, as I thought,</w:t>
      </w:r>
      <w:r>
        <w:rPr>
          <w:rFonts w:asciiTheme="minorBidi" w:hAnsiTheme="minorBidi"/>
          <w:noProof/>
        </w:rPr>
        <w:t xml:space="preserve"> this is not a </w:t>
      </w:r>
      <w:r w:rsidR="009748DF">
        <w:rPr>
          <w:rFonts w:asciiTheme="minorBidi" w:hAnsiTheme="minorBidi"/>
          <w:noProof/>
        </w:rPr>
        <w:t>suitable</w:t>
      </w:r>
      <w:r>
        <w:rPr>
          <w:rFonts w:asciiTheme="minorBidi" w:hAnsiTheme="minorBidi"/>
          <w:noProof/>
        </w:rPr>
        <w:t xml:space="preserve"> method for normalization.</w:t>
      </w:r>
    </w:p>
    <w:p w:rsidR="00491EFA" w:rsidRDefault="00491EF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F5CFD" w:rsidRDefault="000F5CFD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88815, p-value = 0.000413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proofErr w:type="spell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_norm</w:t>
      </w:r>
      <w:proofErr w:type="spell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323DC5" w:rsidRPr="000F5CFD" w:rsidRDefault="00323DC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5FAF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124304" cy="1988185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198027" cy="2057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0F5CFD" w:rsidRPr="000F5CFD" w:rsidRDefault="0002180E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</w:t>
      </w:r>
      <w:r w:rsid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tandard method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n uses the standard method for normalization of IOP data to </w:t>
      </w:r>
      <w:r w:rsidR="00123B82">
        <w:rPr>
          <w:rFonts w:asciiTheme="minorBidi" w:hAnsiTheme="minorBidi"/>
          <w:noProof/>
        </w:rPr>
        <w:t>convert</w:t>
      </w:r>
      <w:r>
        <w:rPr>
          <w:rFonts w:asciiTheme="minorBidi" w:hAnsiTheme="minorBidi"/>
          <w:noProof/>
        </w:rPr>
        <w:t xml:space="preserve"> its distribution into the normal distribution.</w:t>
      </w:r>
    </w:p>
    <w:p w:rsidR="00123B82" w:rsidRDefault="00123B82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 w:rsidRPr="000B7135">
        <w:rPr>
          <w:rFonts w:asciiTheme="minorBidi" w:hAnsiTheme="minorBidi"/>
          <w:b/>
          <w:bCs/>
          <w:noProof/>
        </w:rPr>
        <w:t>(x - mean(x)) / std(x)</w:t>
      </w:r>
    </w:p>
    <w:p w:rsidR="00323DC5" w:rsidRPr="000B7135" w:rsidRDefault="00323DC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C85FAF" w:rsidRDefault="00C85FAF" w:rsidP="005979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5979A2" w:rsidRDefault="005979A2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5979A2">
        <w:rPr>
          <w:rFonts w:ascii="Lucida Console" w:hAnsi="Lucida Console"/>
          <w:color w:val="000000"/>
          <w:bdr w:val="none" w:sz="0" w:space="0" w:color="auto" w:frame="1"/>
        </w:rPr>
        <w:t>0.4156063</w:t>
      </w:r>
    </w:p>
    <w:p w:rsidR="00323DC5" w:rsidRPr="005979A2" w:rsidRDefault="00323DC5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AA11F4" w:rsidRDefault="00C85FAF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227" cy="2190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44223" cy="2220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      </w:t>
      </w:r>
      <w:r w:rsidR="000371B1">
        <w:rPr>
          <w:rFonts w:asciiTheme="minorBidi" w:hAnsiTheme="minorBidi"/>
          <w:noProof/>
        </w:rPr>
        <w:t xml:space="preserve">       </w:t>
      </w:r>
      <w:r>
        <w:rPr>
          <w:rFonts w:asciiTheme="minorBidi" w:hAnsiTheme="minorBidi"/>
          <w:noProof/>
        </w:rPr>
        <w:t xml:space="preserve">  </w:t>
      </w:r>
      <w:r w:rsidR="00B35444">
        <w:rPr>
          <w:noProof/>
        </w:rPr>
        <w:drawing>
          <wp:inline distT="0" distB="0" distL="0" distR="0" wp14:anchorId="548D5C86" wp14:editId="012D2E8A">
            <wp:extent cx="2190750" cy="2110207"/>
            <wp:effectExtent l="0" t="0" r="0" b="444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23992" cy="2142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8F7626" w:rsidRPr="000F5CFD" w:rsidRDefault="00B35444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Box-Cox power transformation</w:t>
      </w:r>
    </w:p>
    <w:p w:rsidR="00AA11F4" w:rsidRDefault="00B3544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 w:rsidRPr="00323DC5">
        <w:rPr>
          <w:rFonts w:asciiTheme="minorBidi" w:hAnsiTheme="minorBidi"/>
          <w:b/>
          <w:bCs/>
          <w:noProof/>
        </w:rPr>
        <w:t>Lambda = -0.1</w:t>
      </w:r>
    </w:p>
    <w:p w:rsidR="00323DC5" w:rsidRPr="00323DC5" w:rsidRDefault="00323DC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785, p-value = 0.01795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04174" w:rsidRDefault="00A04174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A04174">
        <w:rPr>
          <w:rFonts w:ascii="Lucida Console" w:hAnsi="Lucida Console"/>
          <w:color w:val="000000"/>
          <w:bdr w:val="none" w:sz="0" w:space="0" w:color="auto" w:frame="1"/>
        </w:rPr>
        <w:t>0.01833074</w:t>
      </w:r>
    </w:p>
    <w:p w:rsidR="00323DC5" w:rsidRPr="00A04174" w:rsidRDefault="00323DC5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AA11F4" w:rsidRDefault="00B3544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9BB6EE2" wp14:editId="44782F01">
            <wp:extent cx="3519462" cy="2171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48302" cy="21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</w:t>
      </w:r>
      <w:r w:rsidR="000371B1">
        <w:rPr>
          <w:rFonts w:asciiTheme="minorBidi" w:hAnsiTheme="minorBidi"/>
          <w:noProof/>
        </w:rPr>
        <w:t xml:space="preserve">         </w:t>
      </w:r>
      <w:r>
        <w:rPr>
          <w:rFonts w:asciiTheme="minorBidi" w:hAnsiTheme="minorBidi"/>
          <w:noProof/>
        </w:rPr>
        <w:t xml:space="preserve">   </w:t>
      </w:r>
      <w:r>
        <w:rPr>
          <w:noProof/>
        </w:rPr>
        <w:drawing>
          <wp:inline distT="0" distB="0" distL="0" distR="0" wp14:anchorId="672D5653" wp14:editId="2420581C">
            <wp:extent cx="2244574" cy="2091055"/>
            <wp:effectExtent l="0" t="0" r="381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301800" cy="2144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35444" w:rsidRPr="000F5CFD" w:rsidRDefault="00B35444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og transformation</w:t>
      </w:r>
    </w:p>
    <w:p w:rsidR="00B35444" w:rsidRPr="00323DC5" w:rsidRDefault="00B3544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 w:rsidRPr="00323DC5">
        <w:rPr>
          <w:rFonts w:asciiTheme="minorBidi" w:hAnsiTheme="minorBidi"/>
          <w:b/>
          <w:bCs/>
          <w:noProof/>
        </w:rPr>
        <w:t>Log(x), Log2(x), Log10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B35444" w:rsidRDefault="00B23443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874, p-value = 0.0193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------ as </w:t>
      </w:r>
      <w:r w:rsidR="00B35444"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04174" w:rsidRDefault="0002180E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="00A04174" w:rsidRPr="00A04174">
        <w:rPr>
          <w:rFonts w:ascii="Lucida Console" w:hAnsi="Lucida Console"/>
          <w:color w:val="000000"/>
          <w:bdr w:val="none" w:sz="0" w:space="0" w:color="auto" w:frame="1"/>
        </w:rPr>
        <w:t>0.05192562</w:t>
      </w:r>
    </w:p>
    <w:p w:rsidR="00323DC5" w:rsidRPr="00A04174" w:rsidRDefault="00323DC5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B35444" w:rsidRDefault="00F9088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49A1A34" wp14:editId="46820006">
            <wp:extent cx="3519170" cy="2382207"/>
            <wp:effectExtent l="0" t="0" r="508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537901" cy="239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5444">
        <w:rPr>
          <w:rFonts w:asciiTheme="minorBidi" w:hAnsiTheme="minorBidi"/>
          <w:noProof/>
        </w:rPr>
        <w:t xml:space="preserve">      </w:t>
      </w:r>
      <w:r w:rsidR="00B35444">
        <w:rPr>
          <w:noProof/>
        </w:rPr>
        <w:drawing>
          <wp:inline distT="0" distB="0" distL="0" distR="0" wp14:anchorId="0A5628F0" wp14:editId="05F36901">
            <wp:extent cx="2400300" cy="229145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36845" cy="2326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323DC5" w:rsidRDefault="00323DC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0F5CFD" w:rsidRDefault="000424D8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Square root transformation</w:t>
      </w:r>
    </w:p>
    <w:p w:rsidR="000424D8" w:rsidRDefault="000424D8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 w:rsidRPr="00323DC5">
        <w:rPr>
          <w:rFonts w:asciiTheme="minorBidi" w:hAnsiTheme="minorBidi"/>
          <w:b/>
          <w:bCs/>
          <w:noProof/>
        </w:rPr>
        <w:t>sqrt(x)</w:t>
      </w:r>
    </w:p>
    <w:p w:rsidR="00323DC5" w:rsidRDefault="00323DC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998, p-value = 0.0214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 = 0.2272393</w:t>
      </w:r>
    </w:p>
    <w:p w:rsidR="000424D8" w:rsidRDefault="000424D8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29B55C0" wp14:editId="0D535E5B">
            <wp:extent cx="3330965" cy="2248144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43352" cy="22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</w:t>
      </w:r>
      <w:r w:rsidR="00281053">
        <w:rPr>
          <w:noProof/>
        </w:rPr>
        <w:drawing>
          <wp:inline distT="0" distB="0" distL="0" distR="0" wp14:anchorId="665504C4" wp14:editId="66A4CD56">
            <wp:extent cx="2286000" cy="2235199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310852" cy="225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Default="000424D8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0F5CFD" w:rsidRDefault="000424D8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ube root transformation</w:t>
      </w:r>
    </w:p>
    <w:p w:rsidR="000424D8" w:rsidRDefault="000424D8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 w:rsidRPr="00323DC5">
        <w:rPr>
          <w:rFonts w:asciiTheme="minorBidi" w:hAnsiTheme="minorBidi"/>
          <w:b/>
          <w:bCs/>
          <w:noProof/>
        </w:rPr>
        <w:t>cuberoot(x)</w:t>
      </w:r>
    </w:p>
    <w:p w:rsidR="00323DC5" w:rsidRPr="00323DC5" w:rsidRDefault="00323DC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4018, p-value = 0.0218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bdr w:val="none" w:sz="0" w:space="0" w:color="auto" w:frame="1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 = 0.1674028</w:t>
      </w:r>
    </w:p>
    <w:p w:rsidR="00323DC5" w:rsidRPr="0002180E" w:rsidRDefault="00323DC5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E002B48" wp14:editId="60107705">
            <wp:extent cx="3330575" cy="2273659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347428" cy="228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</w:t>
      </w:r>
      <w:r>
        <w:rPr>
          <w:noProof/>
        </w:rPr>
        <w:drawing>
          <wp:inline distT="0" distB="0" distL="0" distR="0" wp14:anchorId="4C742FE5" wp14:editId="5BF9F981">
            <wp:extent cx="2238375" cy="2188634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267331" cy="221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3DC5" w:rsidRPr="00323DC5" w:rsidRDefault="00323DC5" w:rsidP="00323DC5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D0DC9" w:rsidRPr="001D0DC9" w:rsidRDefault="001D0DC9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t>Compare IOP normalization methods</w:t>
      </w:r>
    </w:p>
    <w:p w:rsidR="0040201A" w:rsidRDefault="00F9088D" w:rsidP="009A6CA7">
      <w:pPr>
        <w:spacing w:before="120" w:after="120" w:line="240" w:lineRule="auto"/>
        <w:jc w:val="both"/>
        <w:rPr>
          <w:rFonts w:asciiTheme="minorBidi" w:hAnsiTheme="minorBidi"/>
          <w:noProof/>
          <w:u w:val="single"/>
          <w:lang w:bidi="fa-IR"/>
        </w:rPr>
      </w:pPr>
      <w:r>
        <w:rPr>
          <w:rFonts w:asciiTheme="minorBidi" w:hAnsiTheme="minorBidi"/>
          <w:noProof/>
        </w:rPr>
        <w:t xml:space="preserve">Among these </w:t>
      </w:r>
      <w:r w:rsidR="000424D8">
        <w:rPr>
          <w:rFonts w:asciiTheme="minorBidi" w:hAnsiTheme="minorBidi"/>
          <w:noProof/>
        </w:rPr>
        <w:t>six</w:t>
      </w:r>
      <w:r>
        <w:rPr>
          <w:rFonts w:asciiTheme="minorBidi" w:hAnsiTheme="minorBidi"/>
          <w:noProof/>
        </w:rPr>
        <w:t xml:space="preserve"> normalization methods, none of them can convert the distribution of IOP to a</w:t>
      </w:r>
      <w:r w:rsidR="003D3057">
        <w:rPr>
          <w:rFonts w:asciiTheme="minorBidi" w:hAnsiTheme="minorBidi"/>
          <w:noProof/>
        </w:rPr>
        <w:t>n excellent</w:t>
      </w:r>
      <w:r>
        <w:rPr>
          <w:rFonts w:asciiTheme="minorBidi" w:hAnsiTheme="minorBidi"/>
          <w:noProof/>
        </w:rPr>
        <w:t xml:space="preserve"> normal distribution. </w:t>
      </w:r>
      <w:r w:rsidR="001D0DC9">
        <w:rPr>
          <w:rFonts w:asciiTheme="minorBidi" w:hAnsiTheme="minorBidi"/>
          <w:noProof/>
        </w:rPr>
        <w:t>Except</w:t>
      </w:r>
      <w:r w:rsidR="003D3057">
        <w:rPr>
          <w:rFonts w:asciiTheme="minorBidi" w:hAnsiTheme="minorBidi"/>
          <w:noProof/>
        </w:rPr>
        <w:t xml:space="preserve"> for</w:t>
      </w:r>
      <w:r w:rsidR="001D0DC9">
        <w:rPr>
          <w:rFonts w:asciiTheme="minorBidi" w:hAnsiTheme="minorBidi"/>
          <w:noProof/>
        </w:rPr>
        <w:t xml:space="preserve"> rlog method, the correlation matrix is not changed during normalization. Therefore, we cannot </w:t>
      </w:r>
      <w:r w:rsidR="001D0DC9">
        <w:rPr>
          <w:rFonts w:asciiTheme="minorBidi" w:hAnsiTheme="minorBidi"/>
          <w:noProof/>
        </w:rPr>
        <w:lastRenderedPageBreak/>
        <w:t xml:space="preserve">accept the rlog normalization method, as I thought before. </w:t>
      </w:r>
      <w:r w:rsidR="0002180E">
        <w:rPr>
          <w:rFonts w:asciiTheme="minorBidi" w:hAnsiTheme="minorBidi"/>
          <w:noProof/>
        </w:rPr>
        <w:t>Almost all of them skewed right</w:t>
      </w:r>
      <w:r w:rsidR="001D0DC9">
        <w:rPr>
          <w:rFonts w:asciiTheme="minorBidi" w:hAnsiTheme="minorBidi"/>
          <w:noProof/>
        </w:rPr>
        <w:t>.</w:t>
      </w:r>
      <w:r>
        <w:rPr>
          <w:rFonts w:asciiTheme="minorBidi" w:hAnsiTheme="minorBidi"/>
          <w:noProof/>
        </w:rPr>
        <w:t xml:space="preserve"> I have cho</w:t>
      </w:r>
      <w:r w:rsidR="003D3057">
        <w:rPr>
          <w:rFonts w:asciiTheme="minorBidi" w:hAnsiTheme="minorBidi"/>
          <w:noProof/>
        </w:rPr>
        <w:t>sen</w:t>
      </w:r>
      <w:r>
        <w:rPr>
          <w:rFonts w:asciiTheme="minorBidi" w:hAnsiTheme="minorBidi"/>
          <w:noProof/>
        </w:rPr>
        <w:t xml:space="preserve"> the </w:t>
      </w:r>
      <w:r w:rsidRPr="00F9088D">
        <w:rPr>
          <w:rFonts w:asciiTheme="minorBidi" w:hAnsiTheme="minorBidi"/>
          <w:b/>
          <w:bCs/>
          <w:noProof/>
        </w:rPr>
        <w:t>Log10 transformation</w:t>
      </w:r>
      <w:r>
        <w:rPr>
          <w:rFonts w:asciiTheme="minorBidi" w:hAnsiTheme="minorBidi"/>
          <w:b/>
          <w:bCs/>
          <w:noProof/>
        </w:rPr>
        <w:t xml:space="preserve"> normalization</w:t>
      </w:r>
      <w:r>
        <w:rPr>
          <w:rFonts w:asciiTheme="minorBidi" w:hAnsiTheme="minorBidi"/>
          <w:noProof/>
        </w:rPr>
        <w:t xml:space="preserve"> as</w:t>
      </w:r>
      <w:r w:rsidR="00375A58">
        <w:rPr>
          <w:rFonts w:asciiTheme="minorBidi" w:hAnsiTheme="minorBidi"/>
          <w:noProof/>
        </w:rPr>
        <w:t xml:space="preserve"> the best normalization method. I</w:t>
      </w:r>
      <w:r>
        <w:rPr>
          <w:rFonts w:asciiTheme="minorBidi" w:hAnsiTheme="minorBidi"/>
          <w:noProof/>
        </w:rPr>
        <w:t xml:space="preserve">ts </w:t>
      </w:r>
      <w:r w:rsidR="00375A58">
        <w:rPr>
          <w:rFonts w:asciiTheme="minorBidi" w:hAnsiTheme="minorBidi"/>
          <w:noProof/>
        </w:rPr>
        <w:t>density</w:t>
      </w:r>
      <w:r w:rsidR="0002180E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 semi-normal compare to other methods</w:t>
      </w:r>
      <w:r w:rsidR="0002180E">
        <w:rPr>
          <w:rFonts w:asciiTheme="minorBidi" w:hAnsiTheme="minorBidi"/>
          <w:noProof/>
        </w:rPr>
        <w:t xml:space="preserve"> and has </w:t>
      </w:r>
      <w:r w:rsidR="00135423">
        <w:rPr>
          <w:rFonts w:asciiTheme="minorBidi" w:hAnsiTheme="minorBidi"/>
          <w:noProof/>
        </w:rPr>
        <w:t xml:space="preserve">relatively </w:t>
      </w:r>
      <w:r w:rsidR="0002180E">
        <w:rPr>
          <w:rFonts w:asciiTheme="minorBidi" w:hAnsiTheme="minorBidi"/>
          <w:noProof/>
        </w:rPr>
        <w:t>low skewness.</w:t>
      </w:r>
      <w:r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 xml:space="preserve">However, the goal is a correlation calculation between ANGPT2 and IOP. </w:t>
      </w:r>
      <w:r w:rsidR="009A6CA7">
        <w:rPr>
          <w:rFonts w:asciiTheme="minorBidi" w:hAnsiTheme="minorBidi"/>
          <w:noProof/>
        </w:rPr>
        <w:t>None of t</w:t>
      </w:r>
      <w:r w:rsidR="00375A58">
        <w:rPr>
          <w:rFonts w:asciiTheme="minorBidi" w:hAnsiTheme="minorBidi"/>
          <w:noProof/>
        </w:rPr>
        <w:t xml:space="preserve">he transformation normalization </w:t>
      </w:r>
      <w:r w:rsidR="009A6CA7">
        <w:rPr>
          <w:rFonts w:asciiTheme="minorBidi" w:hAnsiTheme="minorBidi"/>
          <w:noProof/>
        </w:rPr>
        <w:t>methods</w:t>
      </w:r>
      <w:r w:rsidR="00375A58">
        <w:rPr>
          <w:rFonts w:asciiTheme="minorBidi" w:hAnsiTheme="minorBidi"/>
          <w:noProof/>
        </w:rPr>
        <w:t xml:space="preserve"> does not affect the correlation analysis.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Therefore,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I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have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nsider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e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 xml:space="preserve">a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normalizatio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for genes and </w:t>
      </w:r>
      <w:r w:rsidR="00375A58">
        <w:rPr>
          <w:rFonts w:asciiTheme="minorBidi" w:hAnsiTheme="minorBidi"/>
          <w:b/>
          <w:bCs/>
          <w:noProof/>
          <w:highlight w:val="yellow"/>
          <w:u w:val="single"/>
        </w:rPr>
        <w:t>No</w:t>
      </w:r>
      <w:r w:rsidR="009A6CA7">
        <w:rPr>
          <w:rFonts w:asciiTheme="minorBidi" w:hAnsiTheme="minorBidi"/>
          <w:noProof/>
          <w:highlight w:val="yellow"/>
          <w:u w:val="single"/>
        </w:rPr>
        <w:t>-</w:t>
      </w:r>
      <w:r w:rsidR="000371B1" w:rsidRPr="009A6CA7">
        <w:rPr>
          <w:rFonts w:asciiTheme="minorBidi" w:hAnsiTheme="minorBidi"/>
          <w:b/>
          <w:bCs/>
          <w:noProof/>
          <w:highlight w:val="yellow"/>
          <w:u w:val="single"/>
        </w:rPr>
        <w:t>normalization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375A58">
        <w:rPr>
          <w:rFonts w:asciiTheme="minorBidi" w:hAnsiTheme="minorBidi"/>
          <w:noProof/>
          <w:highlight w:val="yellow"/>
          <w:u w:val="single"/>
        </w:rPr>
        <w:t xml:space="preserve">for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IOP. A</w:t>
      </w:r>
      <w:r w:rsidR="003D3057">
        <w:rPr>
          <w:rFonts w:asciiTheme="minorBidi" w:hAnsiTheme="minorBidi"/>
          <w:noProof/>
          <w:highlight w:val="yellow"/>
          <w:u w:val="single"/>
        </w:rPr>
        <w:t>ls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o, </w:t>
      </w:r>
      <w:r w:rsidR="009A6CA7">
        <w:rPr>
          <w:rFonts w:asciiTheme="minorBidi" w:hAnsiTheme="minorBidi"/>
          <w:noProof/>
          <w:highlight w:val="yellow"/>
          <w:u w:val="single"/>
        </w:rPr>
        <w:t xml:space="preserve">I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considere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Spearma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 xml:space="preserve">a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rrelatio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further</w:t>
      </w:r>
      <w:r w:rsidR="00416F91" w:rsidRPr="00135423">
        <w:rPr>
          <w:rFonts w:asciiTheme="minorBidi" w:hAnsiTheme="minorBidi"/>
          <w:noProof/>
          <w:highlight w:val="yellow"/>
          <w:u w:val="single"/>
          <w:lang w:bidi="fa-IR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analysis.</w:t>
      </w:r>
    </w:p>
    <w:p w:rsidR="00572364" w:rsidRPr="00572364" w:rsidRDefault="00572364" w:rsidP="009A6CA7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</w:p>
    <w:p w:rsidR="00643723" w:rsidRDefault="003035B2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want to calculate the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>
        <w:rPr>
          <w:rFonts w:asciiTheme="minorBidi" w:hAnsiTheme="minorBidi"/>
          <w:noProof/>
        </w:rPr>
        <w:t xml:space="preserve"> correlation of </w:t>
      </w:r>
      <w:r w:rsidR="00952EE3">
        <w:rPr>
          <w:rFonts w:asciiTheme="minorBidi" w:hAnsiTheme="minorBidi"/>
          <w:noProof/>
        </w:rPr>
        <w:t xml:space="preserve">real </w:t>
      </w:r>
      <w:r>
        <w:rPr>
          <w:rFonts w:asciiTheme="minorBidi" w:hAnsiTheme="minorBidi"/>
          <w:noProof/>
        </w:rPr>
        <w:t xml:space="preserve">IOP </w:t>
      </w:r>
      <w:r w:rsidR="00952EE3">
        <w:rPr>
          <w:rFonts w:asciiTheme="minorBidi" w:hAnsiTheme="minorBidi"/>
          <w:noProof/>
        </w:rPr>
        <w:t xml:space="preserve">(without normalization) </w:t>
      </w:r>
      <w:r>
        <w:rPr>
          <w:rFonts w:asciiTheme="minorBidi" w:hAnsiTheme="minorBidi"/>
          <w:noProof/>
        </w:rPr>
        <w:t>with ANGPT2 gene expression (</w:t>
      </w:r>
      <w:r w:rsidR="00966B30">
        <w:rPr>
          <w:rFonts w:asciiTheme="minorBidi" w:hAnsiTheme="minorBidi"/>
          <w:noProof/>
        </w:rPr>
        <w:t xml:space="preserve">normalized usin </w:t>
      </w:r>
      <w:r w:rsidRPr="003035B2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method). </w:t>
      </w:r>
      <w:r w:rsidR="00643723" w:rsidRPr="003035B2">
        <w:rPr>
          <w:rFonts w:asciiTheme="minorBidi" w:hAnsiTheme="minorBidi"/>
          <w:noProof/>
        </w:rPr>
        <w:t xml:space="preserve">Based on the correlation </w:t>
      </w:r>
      <w:r w:rsidR="00643723">
        <w:rPr>
          <w:rFonts w:asciiTheme="minorBidi" w:hAnsiTheme="minorBidi"/>
          <w:noProof/>
        </w:rPr>
        <w:t xml:space="preserve">coefficient R </w:t>
      </w:r>
      <w:r w:rsidR="00643723" w:rsidRPr="003035B2">
        <w:rPr>
          <w:rFonts w:asciiTheme="minorBidi" w:hAnsiTheme="minorBidi"/>
          <w:noProof/>
        </w:rPr>
        <w:t>and P</w:t>
      </w:r>
      <w:r w:rsidR="00952EE3">
        <w:rPr>
          <w:rFonts w:asciiTheme="minorBidi" w:hAnsiTheme="minorBidi"/>
          <w:noProof/>
        </w:rPr>
        <w:t>-</w:t>
      </w:r>
      <w:r w:rsidR="00643723" w:rsidRPr="003035B2">
        <w:rPr>
          <w:rFonts w:asciiTheme="minorBidi" w:hAnsiTheme="minorBidi"/>
          <w:noProof/>
        </w:rPr>
        <w:t>values</w:t>
      </w:r>
      <w:r w:rsidR="00643723">
        <w:rPr>
          <w:rFonts w:asciiTheme="minorBidi" w:hAnsiTheme="minorBidi"/>
          <w:noProof/>
        </w:rPr>
        <w:t xml:space="preserve"> in the figure below</w:t>
      </w:r>
      <w:r w:rsidR="00643723" w:rsidRPr="003035B2">
        <w:rPr>
          <w:rFonts w:asciiTheme="minorBidi" w:hAnsiTheme="minorBidi"/>
          <w:noProof/>
        </w:rPr>
        <w:t>,</w:t>
      </w:r>
      <w:r w:rsidR="00643723">
        <w:rPr>
          <w:rFonts w:asciiTheme="minorBidi" w:hAnsiTheme="minorBidi"/>
          <w:noProof/>
        </w:rPr>
        <w:t xml:space="preserve"> I found that IOP has a positive relationship with ANGPT2 and a negative relationship with PTPRB and almost not correlated with TEK.</w:t>
      </w:r>
      <w:r w:rsidR="00643723" w:rsidRPr="003035B2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 xml:space="preserve">However, none of them are significantly correlated. Based on the best R and P-values, I focused on the week relationship of IOP and ANGPT2. </w:t>
      </w:r>
    </w:p>
    <w:p w:rsidR="00966B30" w:rsidRDefault="00966B30" w:rsidP="00966B30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16F91" w:rsidRDefault="00966B3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70DD26FB" wp14:editId="0D61BEE8">
            <wp:extent cx="7052310" cy="4194810"/>
            <wp:effectExtent l="0" t="0" r="0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419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Pr="00572364" w:rsidRDefault="009652FD" w:rsidP="00BB7E0E">
      <w:pPr>
        <w:spacing w:before="36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71B69CBB" wp14:editId="05A795F7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D7937" w:rsidRDefault="00BD7937" w:rsidP="009652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Partial Correl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69CBB" id="Rectangle 35" o:spid="_x0000_s1031" style="position:absolute;left:0;text-align:left;margin-left:0;margin-top:1.5pt;width:546.95pt;height:31.35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" fillcolor="#deeaf6 [660]" strokecolor="#4472c4 [3208]" strokeweight="2.25pt">
                <v:textbox>
                  <w:txbxContent>
                    <w:p w:rsidR="00BD7937" w:rsidRDefault="00BD7937" w:rsidP="009652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  <w:jc w:val="center"/>
                      </w:pP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Partial Correlations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 subgroups</w:t>
      </w:r>
    </w:p>
    <w:p w:rsidR="00D34385" w:rsidRDefault="00E82DBF" w:rsidP="00D3438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e two figures below, I plot the correlation of th</w:t>
      </w:r>
      <w:r w:rsidR="00A2736C">
        <w:rPr>
          <w:rFonts w:asciiTheme="minorBidi" w:hAnsiTheme="minorBidi"/>
          <w:noProof/>
        </w:rPr>
        <w:t>ree</w:t>
      </w:r>
      <w:r>
        <w:rPr>
          <w:rFonts w:asciiTheme="minorBidi" w:hAnsiTheme="minorBidi"/>
          <w:noProof/>
        </w:rPr>
        <w:t xml:space="preserve"> genes with three subgroups of IOP</w:t>
      </w:r>
      <w:r w:rsidR="00B4518E">
        <w:rPr>
          <w:rFonts w:asciiTheme="minorBidi" w:hAnsiTheme="minorBidi"/>
          <w:noProof/>
        </w:rPr>
        <w:t xml:space="preserve"> (Normal, Elevated, and High)</w:t>
      </w:r>
      <w:r>
        <w:rPr>
          <w:rFonts w:asciiTheme="minorBidi" w:hAnsiTheme="minorBidi"/>
          <w:noProof/>
        </w:rPr>
        <w:t xml:space="preserve">. </w:t>
      </w:r>
      <w:r w:rsidR="00A2736C">
        <w:rPr>
          <w:rFonts w:asciiTheme="minorBidi" w:hAnsiTheme="minorBidi"/>
          <w:noProof/>
        </w:rPr>
        <w:t>As I can see, ANGPT2 has the highest positive correlation with Normal_IOP (R = 0.23) subgroup. Also, PTPRB has the highest negative correlation with Normal_IOP (R = -0.32) subgroup. It means that the Normal</w:t>
      </w:r>
      <w:r w:rsidR="00B4518E">
        <w:rPr>
          <w:rFonts w:asciiTheme="minorBidi" w:hAnsiTheme="minorBidi"/>
          <w:noProof/>
        </w:rPr>
        <w:t>_IOP</w:t>
      </w:r>
      <w:r w:rsidR="00A2736C">
        <w:rPr>
          <w:rFonts w:asciiTheme="minorBidi" w:hAnsiTheme="minorBidi"/>
          <w:noProof/>
        </w:rPr>
        <w:t xml:space="preserve"> subgroup has a major role </w:t>
      </w:r>
      <w:r w:rsidR="00B4518E">
        <w:rPr>
          <w:rFonts w:asciiTheme="minorBidi" w:hAnsiTheme="minorBidi"/>
          <w:noProof/>
        </w:rPr>
        <w:t>in</w:t>
      </w:r>
      <w:r w:rsidR="00A2736C">
        <w:rPr>
          <w:rFonts w:asciiTheme="minorBidi" w:hAnsiTheme="minorBidi"/>
          <w:noProof/>
        </w:rPr>
        <w:t xml:space="preserve"> </w:t>
      </w:r>
      <w:r w:rsidR="00D34385">
        <w:rPr>
          <w:rFonts w:asciiTheme="minorBidi" w:hAnsiTheme="minorBidi"/>
          <w:noProof/>
        </w:rPr>
        <w:t xml:space="preserve">a part of </w:t>
      </w:r>
      <w:r w:rsidR="00A2736C">
        <w:rPr>
          <w:rFonts w:asciiTheme="minorBidi" w:hAnsiTheme="minorBidi"/>
          <w:noProof/>
        </w:rPr>
        <w:t xml:space="preserve">IOP </w:t>
      </w:r>
      <w:r w:rsidR="00B4518E">
        <w:rPr>
          <w:rFonts w:asciiTheme="minorBidi" w:hAnsiTheme="minorBidi"/>
          <w:noProof/>
        </w:rPr>
        <w:t>dataset</w:t>
      </w:r>
      <w:r w:rsidR="00A2736C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 the association with ANGPT2 and PTPRB.</w:t>
      </w:r>
      <w:r w:rsidR="00D34385">
        <w:rPr>
          <w:rFonts w:asciiTheme="minorBidi" w:hAnsiTheme="minorBidi"/>
          <w:noProof/>
        </w:rPr>
        <w:t xml:space="preserve"> I mean, lower I</w:t>
      </w:r>
      <w:r w:rsidR="00D34385" w:rsidRPr="00D34385">
        <w:rPr>
          <w:rFonts w:asciiTheme="minorBidi" w:hAnsiTheme="minorBidi"/>
          <w:noProof/>
        </w:rPr>
        <w:t>OP</w:t>
      </w:r>
      <w:r w:rsidR="00D34385">
        <w:rPr>
          <w:rFonts w:asciiTheme="minorBidi" w:hAnsiTheme="minorBidi"/>
          <w:noProof/>
        </w:rPr>
        <w:t xml:space="preserve"> related to the low expression of ANGPT2 and relatively highe expression of PTPRB.</w:t>
      </w:r>
    </w:p>
    <w:p w:rsidR="00E82DBF" w:rsidRDefault="00D34385" w:rsidP="00D34385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 </w:t>
      </w:r>
      <w:r w:rsidR="00E82DBF">
        <w:rPr>
          <w:noProof/>
        </w:rPr>
        <w:drawing>
          <wp:inline distT="0" distB="0" distL="0" distR="0" wp14:anchorId="7AE64B74" wp14:editId="6FE990DB">
            <wp:extent cx="7048500" cy="245598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7109511" cy="247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3526" w:rsidRDefault="00D34385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7076708" wp14:editId="5C55EF9E">
            <wp:extent cx="7051675" cy="3862387"/>
            <wp:effectExtent l="0" t="0" r="0" b="50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7057649" cy="3865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43723" w:rsidRDefault="00A2736C" w:rsidP="0049064E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 xml:space="preserve">Although I am looking for a high correlation between the High_IOP subgroup and ANGPT2, however, as there are low samples in the high_IOP subgroup, it is not a significant relationship. </w:t>
      </w:r>
      <w:r w:rsidR="0049064E">
        <w:rPr>
          <w:rFonts w:asciiTheme="minorBidi" w:hAnsiTheme="minorBidi"/>
          <w:noProof/>
        </w:rPr>
        <w:t>Therefore, I decided to classify</w:t>
      </w:r>
      <w:r>
        <w:rPr>
          <w:rFonts w:asciiTheme="minorBidi" w:hAnsiTheme="minorBidi"/>
          <w:noProof/>
        </w:rPr>
        <w:t xml:space="preserve"> the IOP feature into two subgroups: Normal and High. In the figure below, I look for the correlation of IOP subgroups with three genes.</w:t>
      </w:r>
      <w:r w:rsidR="00643723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 this scenario, half of</w:t>
      </w:r>
      <w:r w:rsidR="00643723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 xml:space="preserve">the </w:t>
      </w:r>
      <w:r w:rsidR="00643723">
        <w:rPr>
          <w:rFonts w:asciiTheme="minorBidi" w:hAnsiTheme="minorBidi"/>
          <w:noProof/>
        </w:rPr>
        <w:t xml:space="preserve">samples </w:t>
      </w:r>
      <w:r w:rsidR="00B4518E">
        <w:rPr>
          <w:rFonts w:asciiTheme="minorBidi" w:hAnsiTheme="minorBidi"/>
          <w:noProof/>
        </w:rPr>
        <w:t>are High_</w:t>
      </w:r>
      <w:r w:rsidR="00643723">
        <w:rPr>
          <w:rFonts w:asciiTheme="minorBidi" w:hAnsiTheme="minorBidi"/>
          <w:noProof/>
        </w:rPr>
        <w:t>IOP</w:t>
      </w:r>
      <w:r w:rsidR="00572364">
        <w:rPr>
          <w:rFonts w:asciiTheme="minorBidi" w:hAnsiTheme="minorBidi"/>
          <w:noProof/>
        </w:rPr>
        <w:t>; around 50% of samples (23 samples). H</w:t>
      </w:r>
      <w:r w:rsidR="00643723">
        <w:rPr>
          <w:rFonts w:asciiTheme="minorBidi" w:hAnsiTheme="minorBidi"/>
          <w:noProof/>
        </w:rPr>
        <w:t>owever, the High_IOP subgroup is not correlated with ANGPT2 and PTPRB</w:t>
      </w:r>
      <w:r w:rsidR="00B4518E">
        <w:rPr>
          <w:rFonts w:asciiTheme="minorBidi" w:hAnsiTheme="minorBidi"/>
          <w:noProof/>
        </w:rPr>
        <w:t xml:space="preserve"> again</w:t>
      </w:r>
      <w:r w:rsidR="00643723">
        <w:rPr>
          <w:rFonts w:asciiTheme="minorBidi" w:hAnsiTheme="minorBidi"/>
          <w:noProof/>
        </w:rPr>
        <w:t xml:space="preserve">. I mean, Normal_IOP has </w:t>
      </w:r>
      <w:r w:rsidR="00B4518E">
        <w:rPr>
          <w:rFonts w:asciiTheme="minorBidi" w:hAnsiTheme="minorBidi"/>
          <w:noProof/>
        </w:rPr>
        <w:t xml:space="preserve">an </w:t>
      </w:r>
      <w:r w:rsidR="00643723">
        <w:rPr>
          <w:rFonts w:asciiTheme="minorBidi" w:hAnsiTheme="minorBidi"/>
          <w:noProof/>
        </w:rPr>
        <w:t>important role in the correlation of IOP with ANGPT2 or PTPR</w:t>
      </w:r>
      <w:bookmarkStart w:id="0" w:name="_GoBack"/>
      <w:bookmarkEnd w:id="0"/>
      <w:r w:rsidR="00643723">
        <w:rPr>
          <w:rFonts w:asciiTheme="minorBidi" w:hAnsiTheme="minorBidi"/>
          <w:noProof/>
        </w:rPr>
        <w:t>B</w:t>
      </w:r>
      <w:r w:rsidR="00B4518E">
        <w:rPr>
          <w:rFonts w:asciiTheme="minorBidi" w:hAnsiTheme="minorBidi"/>
          <w:noProof/>
        </w:rPr>
        <w:t xml:space="preserve"> again</w:t>
      </w:r>
      <w:r w:rsidR="00643723">
        <w:rPr>
          <w:rFonts w:asciiTheme="minorBidi" w:hAnsiTheme="minorBidi"/>
          <w:noProof/>
        </w:rPr>
        <w:t xml:space="preserve">. </w:t>
      </w:r>
    </w:p>
    <w:p w:rsidR="00E63526" w:rsidRPr="00643723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E1835E5" wp14:editId="0E4D6C4C">
            <wp:extent cx="7049891" cy="288387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082968" cy="2897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DA3508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a conclusion and b</w:t>
      </w:r>
      <w:r w:rsidR="00EB3ABA">
        <w:rPr>
          <w:rFonts w:asciiTheme="minorBidi" w:hAnsiTheme="minorBidi"/>
          <w:noProof/>
        </w:rPr>
        <w:t>ased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DA3508">
        <w:rPr>
          <w:rFonts w:asciiTheme="minorBidi" w:hAnsiTheme="minorBidi"/>
          <w:noProof/>
        </w:rPr>
        <w:t xml:space="preserve">a </w:t>
      </w:r>
      <w:r w:rsidR="00572364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572364">
        <w:rPr>
          <w:rFonts w:asciiTheme="minorBidi" w:hAnsiTheme="minorBidi"/>
          <w:noProof/>
        </w:rPr>
        <w:t xml:space="preserve">correlation, but </w:t>
      </w:r>
      <w:r w:rsidR="00EB3ABA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 which related to the Normal_IOP (R=0.23, P-value=0.31)</w:t>
      </w:r>
      <w:r w:rsidR="00EB3ABA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ANGPT2 </w:t>
      </w:r>
      <w:r w:rsidR="00EB3ABA"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EB3ABA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DA3508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Therefore, we need to look at this gene deeply. Maybe other features like Age, Sex, or Batch give some clues. To discuss </w:t>
      </w:r>
      <w:r w:rsidR="00DA3508">
        <w:rPr>
          <w:rFonts w:asciiTheme="minorBidi" w:hAnsiTheme="minorBidi"/>
          <w:noProof/>
        </w:rPr>
        <w:t>the correlation between ANGPT2 and IOP subgroups statistically</w:t>
      </w:r>
      <w:r w:rsidR="00572364">
        <w:rPr>
          <w:rFonts w:asciiTheme="minorBidi" w:hAnsiTheme="minorBidi"/>
          <w:noProof/>
        </w:rPr>
        <w:t xml:space="preserve">, I did </w:t>
      </w:r>
      <w:r w:rsidR="00DA3508">
        <w:rPr>
          <w:rFonts w:asciiTheme="minorBidi" w:hAnsiTheme="minorBidi"/>
          <w:noProof/>
        </w:rPr>
        <w:t xml:space="preserve">a </w:t>
      </w:r>
      <w:r w:rsidR="00572364">
        <w:rPr>
          <w:rFonts w:asciiTheme="minorBidi" w:hAnsiTheme="minorBidi"/>
          <w:noProof/>
        </w:rPr>
        <w:t>t-test and ANOVA analysis too.</w:t>
      </w:r>
    </w:p>
    <w:p w:rsidR="00023BAB" w:rsidRDefault="00023BAB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Pr="008756F7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</w:t>
      </w:r>
      <w:r w:rsidR="00DC1CF0">
        <w:rPr>
          <w:rFonts w:asciiTheme="minorBidi" w:hAnsiTheme="minorBidi"/>
          <w:noProof/>
        </w:rPr>
        <w:t xml:space="preserve"> (with almost </w:t>
      </w:r>
      <w:r w:rsidR="00445551">
        <w:rPr>
          <w:rFonts w:asciiTheme="minorBidi" w:hAnsiTheme="minorBidi"/>
          <w:noProof/>
        </w:rPr>
        <w:t xml:space="preserve">the </w:t>
      </w:r>
      <w:r w:rsidR="00DC1CF0">
        <w:rPr>
          <w:rFonts w:asciiTheme="minorBidi" w:hAnsiTheme="minorBidi"/>
          <w:noProof/>
        </w:rPr>
        <w:t xml:space="preserve">same sample sizes). If not, then the expression level of ANGPT2 in each subgroup of IOP are not </w:t>
      </w:r>
      <w:r w:rsidR="00295264">
        <w:rPr>
          <w:rFonts w:asciiTheme="minorBidi" w:hAnsiTheme="minorBidi"/>
          <w:noProof/>
        </w:rPr>
        <w:t xml:space="preserve">similar together, and the expression level </w:t>
      </w:r>
      <w:r w:rsidR="00445551">
        <w:rPr>
          <w:rFonts w:asciiTheme="minorBidi" w:hAnsiTheme="minorBidi"/>
          <w:noProof/>
        </w:rPr>
        <w:t>is</w:t>
      </w:r>
      <w:r w:rsidR="00295264">
        <w:rPr>
          <w:rFonts w:asciiTheme="minorBidi" w:hAnsiTheme="minorBidi"/>
          <w:noProof/>
        </w:rPr>
        <w:t xml:space="preserve"> varied in different subgroup</w:t>
      </w:r>
      <w:r w:rsidR="00445551">
        <w:rPr>
          <w:rFonts w:asciiTheme="minorBidi" w:hAnsiTheme="minorBidi"/>
          <w:noProof/>
        </w:rPr>
        <w:t>s</w:t>
      </w:r>
      <w:r w:rsidR="00295264">
        <w:rPr>
          <w:rFonts w:asciiTheme="minorBidi" w:hAnsiTheme="minorBidi"/>
          <w:noProof/>
        </w:rPr>
        <w:t xml:space="preserve"> of IO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DC1CF0">
        <w:rPr>
          <w:rFonts w:asciiTheme="minorBidi" w:hAnsiTheme="minorBidi"/>
          <w:noProof/>
        </w:rPr>
        <w:t>Normal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DC1CF0">
        <w:rPr>
          <w:rFonts w:asciiTheme="minorBidi" w:hAnsiTheme="minorBidi"/>
          <w:noProof/>
        </w:rPr>
        <w:t>High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416F9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lastRenderedPageBreak/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211705" cy="2130125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48833" cy="216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416F9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416F9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281053">
      <w:pPr>
        <w:spacing w:before="120" w:after="120" w:line="240" w:lineRule="auto"/>
        <w:jc w:val="highKashida"/>
        <w:rPr>
          <w:rFonts w:asciiTheme="minorBidi" w:hAnsiTheme="minorBidi"/>
          <w:noProof/>
        </w:rPr>
      </w:pPr>
    </w:p>
    <w:p w:rsidR="00EB3ABA" w:rsidRPr="00445551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  <w:u w:val="single"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45551">
        <w:rPr>
          <w:rFonts w:asciiTheme="minorBidi" w:hAnsiTheme="minorBidi"/>
          <w:noProof/>
        </w:rPr>
        <w:t xml:space="preserve">,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accept the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from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High_IOP;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sam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</w:t>
      </w:r>
      <w:r w:rsidR="00445551">
        <w:rPr>
          <w:rFonts w:asciiTheme="minorBidi" w:hAnsiTheme="minorBidi"/>
          <w:noProof/>
        </w:rPr>
        <w:t>up</w:t>
      </w:r>
      <w:r w:rsidR="00295264" w:rsidRPr="00295264">
        <w:rPr>
          <w:rFonts w:asciiTheme="minorBidi" w:hAnsiTheme="minorBidi"/>
          <w:noProof/>
        </w:rPr>
        <w:t>s</w:t>
      </w:r>
      <w:r w:rsidR="00445551">
        <w:rPr>
          <w:rFonts w:asciiTheme="minorBidi" w:hAnsiTheme="minorBidi"/>
          <w:noProof/>
        </w:rPr>
        <w:t xml:space="preserve"> (6.97 ≈ 7.04)</w:t>
      </w:r>
      <w:r w:rsidR="00295264">
        <w:rPr>
          <w:rFonts w:asciiTheme="minorBidi" w:hAnsiTheme="minorBidi"/>
          <w:noProof/>
        </w:rPr>
        <w:t xml:space="preserve">.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 xml:space="preserve">It means that different IOP subgroups have not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 xml:space="preserve">an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important role in the expression level of ANGPT2.</w:t>
      </w:r>
    </w:p>
    <w:p w:rsidR="009652FD" w:rsidRDefault="009652FD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Default="00295264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s in the real state, we have three subgroups of IOP, so we need to run </w:t>
      </w:r>
      <w:r w:rsidR="00445551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ANOVA analysis inste</w:t>
      </w:r>
      <w:r w:rsidR="00445551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 xml:space="preserve">d of </w:t>
      </w:r>
      <w:r w:rsidR="00445551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 xml:space="preserve">t-test for them. 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295264"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83231EC" wp14:editId="18B209E5">
            <wp:extent cx="2393315" cy="211499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t="1552"/>
                    <a:stretch/>
                  </pic:blipFill>
                  <pic:spPr bwMode="auto">
                    <a:xfrm>
                      <a:off x="0" y="0"/>
                      <a:ext cx="2422593" cy="214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D2750F" w:rsidRDefault="00416F91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</w:t>
      </w:r>
      <w:r w:rsidR="00445551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445551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0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D2750F" w:rsidRDefault="00EB3ABA" w:rsidP="00445551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refore,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anno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laim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s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ignificantly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varied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ree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 xml:space="preserve"> differen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groups</w:t>
      </w:r>
      <w:r w:rsidRPr="00445551">
        <w:rPr>
          <w:rFonts w:asciiTheme="minorBidi" w:hAnsiTheme="minorBidi"/>
          <w:noProof/>
          <w:highlight w:val="yellow"/>
          <w:u w:val="single"/>
        </w:rPr>
        <w:t>.</w:t>
      </w:r>
    </w:p>
    <w:p w:rsidR="001309AA" w:rsidRPr="00572364" w:rsidRDefault="001309A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Age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Age </w:t>
      </w:r>
      <w:r w:rsidR="00460DE3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 xml:space="preserve">groups. I classified samples into four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 xml:space="preserve">,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s:</w:t>
      </w:r>
    </w:p>
    <w:p w:rsidR="001309AA" w:rsidRDefault="001309A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BD7937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BD7937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BD7937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BD7937" w:rsidRPr="001309AA" w:rsidRDefault="00BD7937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2388F9" id="Text Box 7" o:spid="_x0000_s1032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" filled="f" stroked="f" strokeweight=".5pt">
                <v:textbox>
                  <w:txbxContent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BD7937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BD7937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BD7937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BD7937" w:rsidRPr="001309AA" w:rsidRDefault="00BD7937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43291A29" wp14:editId="47B83AB8">
            <wp:extent cx="7051040" cy="2590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7088882" cy="2604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 news</w:t>
      </w:r>
      <w:r w:rsidRPr="00FE6A50">
        <w:rPr>
          <w:rFonts w:asciiTheme="minorBidi" w:hAnsiTheme="minorBidi"/>
          <w:b/>
          <w:bCs/>
          <w:noProof/>
        </w:rPr>
        <w:t>:</w:t>
      </w:r>
      <w:r>
        <w:rPr>
          <w:rFonts w:asciiTheme="minorBidi" w:hAnsiTheme="minorBidi"/>
          <w:noProof/>
        </w:rPr>
        <w:t xml:space="preserve"> Based on the results, I can see there is a </w:t>
      </w:r>
      <w:r w:rsidRPr="00460DE3">
        <w:rPr>
          <w:rFonts w:asciiTheme="minorBidi" w:hAnsiTheme="minorBidi"/>
          <w:b/>
          <w:bCs/>
          <w:noProof/>
        </w:rPr>
        <w:t>significant relationship</w:t>
      </w:r>
      <w:r>
        <w:rPr>
          <w:rFonts w:asciiTheme="minorBidi" w:hAnsiTheme="minorBidi"/>
          <w:noProof/>
        </w:rPr>
        <w:t xml:space="preserve"> in the </w:t>
      </w:r>
      <w:r w:rsidRPr="00460DE3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noProof/>
        </w:rPr>
        <w:t xml:space="preserve"> subgroup between IOP and ANGPT2 (R=+0.59, P-value=0.05), and PTPRB (R=-0.63, P-value=0.03). Also, there is semi-significant relationship between ANGPT2 and TEK genes in this subgroup (Adult); figure below.</w:t>
      </w:r>
    </w:p>
    <w:p w:rsidR="00FE6A50" w:rsidRPr="001309AA" w:rsidRDefault="00FE6A50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18804" cy="2332893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8975"/>
                    <a:stretch/>
                  </pic:blipFill>
                  <pic:spPr bwMode="auto">
                    <a:xfrm>
                      <a:off x="0" y="0"/>
                      <a:ext cx="5263307" cy="235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fore, I am currious about the Adult subgroup. To test these observation, I am going to do a t-test and ANOVA analysis.</w:t>
      </w:r>
    </w:p>
    <w:p w:rsidR="00CA75C0" w:rsidRPr="00D2750F" w:rsidRDefault="00CA75C0" w:rsidP="003A4999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nd lm considering 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ge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four subgroups of Age, and I run ANOVA analysis in for ANGPT2 expression along these subgroups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four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>
        <w:rPr>
          <w:rFonts w:asciiTheme="minorBidi" w:hAnsiTheme="minorBidi"/>
          <w:noProof/>
        </w:rPr>
        <w:t>Age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>
            <wp:extent cx="3157220" cy="2286000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03"/>
                    <a:stretch/>
                  </pic:blipFill>
                  <pic:spPr bwMode="auto">
                    <a:xfrm>
                      <a:off x="0" y="0"/>
                      <a:ext cx="315722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415 0.01384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76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0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1 1.1935 0.02911               </w:t>
      </w:r>
    </w:p>
    <w:p w:rsidR="00ED20E0" w:rsidRPr="0059240E" w:rsidRDefault="00ED20E0" w:rsidP="0059240E">
      <w:pPr>
        <w:spacing w:before="120" w:after="120" w:line="240" w:lineRule="auto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90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8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494 0.01647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587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27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0 1.1214 0.02804</w:t>
      </w:r>
    </w:p>
    <w:p w:rsidR="00460DE3" w:rsidRDefault="00460DE3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3A4999" w:rsidRDefault="003A4999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Age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3588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45  0.00237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10007  0.44388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309303  0.133565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51.891   &lt;2e-16 ***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9180  0.006753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1.617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        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102  0.000581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-0.878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55 on 42 degrees of freedom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06906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2473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558 on 2 and 42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225</w:t>
      </w:r>
    </w:p>
    <w:p w:rsidR="003A4999" w:rsidRDefault="003A4999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270906" w:rsidRDefault="00270906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>Therefore, I cannot claime that the expression level of ANGPT2 is significantly varied in four different Age groups.</w:t>
      </w:r>
    </w:p>
    <w:p w:rsidR="00460DE3" w:rsidRDefault="00390D06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 I decided to devide the Age into just two subgroups as belows</w:t>
      </w:r>
      <w:r w:rsidR="00460DE3"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 w:rsidR="00460DE3">
        <w:rPr>
          <w:rFonts w:asciiTheme="minorBidi" w:hAnsiTheme="minorBidi"/>
          <w:noProof/>
        </w:rPr>
        <w:t>In eanch division, I followed a logical rull: 1) devided ages half by half (Adolocent and Adults in first group and Middle-Ageed and Aged in the second group). 2) separate Adults from others. 3) separate Aged (as the oldest samples) from others. 4) separate Adolocent (as the youngest samples) from others.</w:t>
      </w:r>
    </w:p>
    <w:p w:rsidR="003A4999" w:rsidRDefault="003A4999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Pr="00460DE3" w:rsidRDefault="00460DE3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>Division 1): Devided ages half by half (Adolocent and Adults in first group and Middle-Ageed and Aged in the second group)</w:t>
      </w:r>
    </w:p>
    <w:p w:rsidR="00460DE3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6D7E23" wp14:editId="258CB74B">
            <wp:extent cx="3042139" cy="2194293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306" cy="2199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2999   0.105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3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651 </w:t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8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24 0.0023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86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7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2 1.1684 0.02782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2342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42.84, p-value =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551491  0.11817765</w:t>
      </w:r>
      <w:proofErr w:type="gramEnd"/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_&amp;_Adul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:      7.017332 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ddle_Aged_&amp;_Aged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    7.001000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 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>
        <w:rPr>
          <w:rFonts w:asciiTheme="minorBidi" w:hAnsiTheme="minorBidi"/>
          <w:b/>
          <w:bCs/>
          <w:noProof/>
        </w:rPr>
        <w:t>separate Adults from 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73C6D894" wp14:editId="2DDE10F7">
            <wp:extent cx="3048000" cy="2091014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68527" cy="210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03 0.00027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9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23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47 0.02872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3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01 0.0001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707 0.02787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082964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13.696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3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34463  0.142040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Others  mean in group Adult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7.007590             7.013293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575B9" w:rsidRDefault="00C575B9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575B9" w:rsidRDefault="00C575B9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 3</w:t>
      </w:r>
      <w:r w:rsidRPr="00460DE3">
        <w:rPr>
          <w:rFonts w:asciiTheme="minorBidi" w:hAnsiTheme="minorBidi"/>
          <w:b/>
          <w:bCs/>
          <w:noProof/>
        </w:rPr>
        <w:t>): separate Aged (as the oldest samples) from 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>
            <wp:extent cx="3249836" cy="2444262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4886" cy="244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361 0.0361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296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6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1989 0.02788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8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0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397 0.0396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47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311 0.02693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1.356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8.837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55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257421  0.1607291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Others   mean in group Aged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7.026072             6.961994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Pr="00460DE3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C575B9" w:rsidRDefault="00C575B9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C575B9" w:rsidRPr="00460DE3" w:rsidRDefault="00C575B9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ED20E0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t>Division 4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 w:rsidRPr="00ED20E0">
        <w:rPr>
          <w:rFonts w:asciiTheme="minorBidi" w:hAnsiTheme="minorBidi"/>
          <w:b/>
          <w:bCs/>
          <w:noProof/>
        </w:rPr>
        <w:t>separate Adolocent (as the youngest samples) from others</w:t>
      </w:r>
    </w:p>
    <w:p w:rsidR="00201891" w:rsidRPr="00ED20E0" w:rsidRDefault="00201891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14ED15A" wp14:editId="51A5DBF3">
            <wp:extent cx="3393831" cy="2704459"/>
            <wp:effectExtent l="0" t="0" r="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03481" cy="2712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22 0.00223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78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8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28 0.028669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12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45 0.0045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163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89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663 0.02777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data=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289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3.455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58991  0.1193744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Adolescent     mean in group Others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7.021370                 7.004977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 analysis above indicates that there is no significant relation between IOP and ANGPT2 based on different subgroups of Age feature.</w:t>
      </w:r>
    </w:p>
    <w:p w:rsidR="00712262" w:rsidRPr="00572364" w:rsidRDefault="00712262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In this section, I am going to calculate the correlation between IOP and ANGPT2 based on different Sex subgroups. Among 45 samples, 12 (26%) of them are Male and 33 (73%) are Female. Aslo, there are 13 (29%)Pregnant samples.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Sex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P  M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0 13 12</w:t>
      </w:r>
    </w:p>
    <w:p w:rsidR="00845504" w:rsidRDefault="008D14B3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23861FB0" wp14:editId="7433C68B">
            <wp:extent cx="7052310" cy="3389630"/>
            <wp:effectExtent l="0" t="0" r="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36A" w:rsidRDefault="0018136A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</w:p>
    <w:p w:rsidR="00CA75C0" w:rsidRDefault="00472421" w:rsidP="0047242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2C495DF" wp14:editId="5C8A0AEA">
            <wp:extent cx="5618018" cy="2513314"/>
            <wp:effectExtent l="0" t="0" r="1905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t="7701"/>
                    <a:stretch/>
                  </pic:blipFill>
                  <pic:spPr bwMode="auto">
                    <a:xfrm>
                      <a:off x="0" y="0"/>
                      <a:ext cx="5640410" cy="252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no significant correlation among Sex subgroups and genes. Almost all three Sex subgroups have similar role in the relationship of IOP and ANGPT2. 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Now, I am going to do a t-test and ANOVA analysis.</w:t>
      </w:r>
    </w:p>
    <w:p w:rsidR="00472421" w:rsidRPr="00D2750F" w:rsidRDefault="00472421" w:rsidP="00DA11F7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d lm considering </w:t>
      </w:r>
      <w:r w:rsidR="00DA11F7">
        <w:rPr>
          <w:rFonts w:asciiTheme="minorBidi" w:hAnsiTheme="minorBidi"/>
          <w:b/>
          <w:bCs/>
          <w:noProof/>
          <w:color w:val="0000FF"/>
          <w:sz w:val="24"/>
          <w:szCs w:val="24"/>
        </w:rPr>
        <w:t>Sex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 xml:space="preserve">There is </w:t>
      </w:r>
      <w:r w:rsidR="00DA11F7">
        <w:rPr>
          <w:rFonts w:asciiTheme="minorBidi" w:hAnsiTheme="minorBidi"/>
          <w:noProof/>
        </w:rPr>
        <w:t>three</w:t>
      </w:r>
      <w:r>
        <w:rPr>
          <w:rFonts w:asciiTheme="minorBidi" w:hAnsiTheme="minorBidi"/>
          <w:noProof/>
        </w:rPr>
        <w:t xml:space="preserve"> subgroups of </w:t>
      </w:r>
      <w:r w:rsidR="00DA11F7">
        <w:rPr>
          <w:rFonts w:asciiTheme="minorBidi" w:hAnsiTheme="minorBidi"/>
          <w:noProof/>
        </w:rPr>
        <w:t>Sex</w:t>
      </w:r>
      <w:r>
        <w:rPr>
          <w:rFonts w:asciiTheme="minorBidi" w:hAnsiTheme="minorBidi"/>
          <w:noProof/>
        </w:rPr>
        <w:t>, and I run ANOVA analysis in for ANGPT2 expression along these subgroups.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 w:rsidR="00DA11F7">
        <w:rPr>
          <w:rFonts w:asciiTheme="minorBidi" w:hAnsiTheme="minorBidi"/>
          <w:noProof/>
        </w:rPr>
        <w:t>three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 w:rsidR="00DA11F7">
        <w:rPr>
          <w:rFonts w:asciiTheme="minorBidi" w:hAnsiTheme="minorBidi"/>
          <w:noProof/>
        </w:rPr>
        <w:t>Sex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DA11F7" w:rsidP="00DA11F7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D76A9AF" wp14:editId="5D4EE6C2">
            <wp:extent cx="3499338" cy="2403026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12532" cy="241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1F7" w:rsidRPr="00DA11F7" w:rsidRDefault="00DA11F7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DA11F7" w:rsidRDefault="00DA11F7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86 0.0143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98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1</w:t>
      </w:r>
      <w:proofErr w:type="gramEnd"/>
    </w:p>
    <w:p w:rsidR="00DA11F7" w:rsidRDefault="00DA11F7" w:rsidP="00DA11F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2 1.2064 0.02872</w:t>
      </w:r>
    </w:p>
    <w:p w:rsidR="00DA11F7" w:rsidRDefault="00DA11F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03121" w:rsidRDefault="00F03121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0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61 0.0130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68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30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1 1.1447 0.02792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Sex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4689 -0.09229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10  0.0946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41424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6.880054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1283  61.825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&lt;2e-16 ***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0.010219   0.006874   1.487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F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-0.02523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223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19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M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-0.0589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1013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966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71 on 41 degrees of freedom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0731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05313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078 on 3 and 41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689</w:t>
      </w:r>
    </w:p>
    <w:p w:rsidR="006776CE" w:rsidRDefault="006776CE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highlight w:val="yellow"/>
          <w:u w:val="single"/>
        </w:rPr>
        <w:t>three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different </w:t>
      </w:r>
      <w:r>
        <w:rPr>
          <w:rFonts w:asciiTheme="minorBidi" w:hAnsiTheme="minorBidi"/>
          <w:noProof/>
          <w:highlight w:val="yellow"/>
          <w:u w:val="single"/>
        </w:rPr>
        <w:t>Sex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6776CE" w:rsidRDefault="006776CE" w:rsidP="00786C9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lastRenderedPageBreak/>
        <w:t xml:space="preserve">Then, I decided to devide the </w:t>
      </w:r>
      <w:r>
        <w:rPr>
          <w:rFonts w:asciiTheme="minorBidi" w:hAnsiTheme="minorBidi"/>
          <w:noProof/>
        </w:rPr>
        <w:t>Sex group</w:t>
      </w:r>
      <w:r w:rsidRPr="00390D06">
        <w:rPr>
          <w:rFonts w:asciiTheme="minorBidi" w:hAnsiTheme="minorBidi"/>
          <w:noProof/>
        </w:rPr>
        <w:t xml:space="preserve"> into just two subgroups as belows</w:t>
      </w:r>
      <w:r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 w:rsidR="00786C93">
        <w:rPr>
          <w:rFonts w:asciiTheme="minorBidi" w:hAnsiTheme="minorBidi"/>
          <w:noProof/>
        </w:rPr>
        <w:t xml:space="preserve">Division </w:t>
      </w:r>
      <w:r>
        <w:rPr>
          <w:rFonts w:asciiTheme="minorBidi" w:hAnsiTheme="minorBidi"/>
          <w:noProof/>
        </w:rPr>
        <w:t xml:space="preserve">1) </w:t>
      </w:r>
      <w:r w:rsidR="00786C93">
        <w:rPr>
          <w:rFonts w:asciiTheme="minorBidi" w:hAnsiTheme="minorBidi"/>
          <w:noProof/>
        </w:rPr>
        <w:t xml:space="preserve">convert FP to F. Division </w:t>
      </w:r>
      <w:r>
        <w:rPr>
          <w:rFonts w:asciiTheme="minorBidi" w:hAnsiTheme="minorBidi"/>
          <w:noProof/>
        </w:rPr>
        <w:t xml:space="preserve">2) </w:t>
      </w:r>
      <w:r w:rsidR="00786C93">
        <w:rPr>
          <w:rFonts w:asciiTheme="minorBidi" w:hAnsiTheme="minorBidi"/>
          <w:noProof/>
        </w:rPr>
        <w:t>convert F and M to NonP.</w:t>
      </w: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1): </w:t>
      </w:r>
      <w:r w:rsidR="00786C93">
        <w:rPr>
          <w:rFonts w:asciiTheme="minorBidi" w:hAnsiTheme="minorBidi"/>
          <w:b/>
          <w:bCs/>
          <w:noProof/>
        </w:rPr>
        <w:t>Convert FP to F. So, we have just F and M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  M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33 12 </w:t>
      </w:r>
    </w:p>
    <w:p w:rsidR="006776CE" w:rsidRDefault="006776CE" w:rsidP="006776CE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A05D4B5" wp14:editId="69AA9DCC">
            <wp:extent cx="3485417" cy="2356338"/>
            <wp:effectExtent l="0" t="0" r="127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05742" cy="237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167 0.0167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591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183 0.02833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46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212 0.0212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75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4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496 0.02737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 + Age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79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9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212 0.0212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53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91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511 0.0170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605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39 1.0985 0.0281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Sex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7730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19.763, p-value =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8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418849  0.1614441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F        mean in group M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7.020618        6.976991</w:t>
      </w:r>
    </w:p>
    <w:p w:rsidR="00786C93" w:rsidRDefault="00786C93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86C93" w:rsidRDefault="00786C93" w:rsidP="005B227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</w:t>
      </w:r>
      <w:r w:rsidR="005B227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 the null hypothesis.</w:t>
      </w:r>
    </w:p>
    <w:p w:rsidR="00786C93" w:rsidRDefault="00786C93" w:rsidP="00064E9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>
        <w:rPr>
          <w:rFonts w:asciiTheme="minorBidi" w:hAnsiTheme="minorBidi"/>
          <w:b/>
          <w:bCs/>
          <w:noProof/>
        </w:rPr>
        <w:t>Convert F</w:t>
      </w:r>
      <w:r w:rsidR="00064E9E">
        <w:rPr>
          <w:rFonts w:asciiTheme="minorBidi" w:hAnsiTheme="minorBidi"/>
          <w:b/>
          <w:bCs/>
          <w:noProof/>
        </w:rPr>
        <w:t xml:space="preserve"> and M</w:t>
      </w:r>
      <w:r>
        <w:rPr>
          <w:rFonts w:asciiTheme="minorBidi" w:hAnsiTheme="minorBidi"/>
          <w:b/>
          <w:bCs/>
          <w:noProof/>
        </w:rPr>
        <w:t xml:space="preserve"> to </w:t>
      </w:r>
      <w:r w:rsidR="00064E9E">
        <w:rPr>
          <w:rFonts w:asciiTheme="minorBidi" w:hAnsiTheme="minorBidi"/>
          <w:b/>
          <w:bCs/>
          <w:noProof/>
        </w:rPr>
        <w:t>NonP. So, we have just Prognant (P)</w:t>
      </w:r>
      <w:r>
        <w:rPr>
          <w:rFonts w:asciiTheme="minorBidi" w:hAnsiTheme="minorBidi"/>
          <w:b/>
          <w:bCs/>
          <w:noProof/>
        </w:rPr>
        <w:t xml:space="preserve"> a</w:t>
      </w:r>
      <w:r w:rsidR="00064E9E">
        <w:rPr>
          <w:rFonts w:asciiTheme="minorBidi" w:hAnsiTheme="minorBidi"/>
          <w:b/>
          <w:bCs/>
          <w:noProof/>
        </w:rPr>
        <w:t>nd Non-Prognant (NonP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P 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lastRenderedPageBreak/>
        <w:t xml:space="preserve">  32   13</w:t>
      </w:r>
    </w:p>
    <w:p w:rsidR="006776CE" w:rsidRDefault="006E784F" w:rsidP="006E784F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20EDDF7" wp14:editId="36510F0E">
            <wp:extent cx="3372583" cy="2554507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386449" cy="256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26 0.002578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9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6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24 0.028661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01 0.000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5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707 0.02787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 + Age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54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1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01 0.000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600 0.0199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02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5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9 1.1108 0.02848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Sex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1355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4.603, p-value =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565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308437  0.12648488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mean in group P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7.013809           6.997109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 analysis above indicates that there is no significant relation between IOP and ANGPT2 based on different subgroups of Sex feature.</w:t>
      </w:r>
    </w:p>
    <w:p w:rsidR="00C575B9" w:rsidRDefault="00C575B9" w:rsidP="005B227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5B227D" w:rsidRPr="00572364" w:rsidRDefault="005B227D" w:rsidP="005B227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Batch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B227D" w:rsidRDefault="005B227D" w:rsidP="00B64E7B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In this section, I am going to calculate the correlation between IOP and ANGPT2 based on different Batch subgroups. Our 45 samples have four b</w:t>
      </w:r>
      <w:r w:rsidR="00B64E7B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tch numbers:</w:t>
      </w:r>
      <w:r w:rsidR="00B64E7B">
        <w:rPr>
          <w:rFonts w:asciiTheme="minorBidi" w:hAnsiTheme="minorBidi"/>
          <w:noProof/>
        </w:rPr>
        <w:t xml:space="preserve"> B12 (12 samples), B13 (6 samples), B14 (21 samples), and B15 (6 samples).</w:t>
      </w:r>
      <w:r>
        <w:rPr>
          <w:rFonts w:asciiTheme="minorBidi" w:hAnsiTheme="minorBidi"/>
          <w:noProof/>
        </w:rPr>
        <w:t xml:space="preserve">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Batch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12 B13 B14 B15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1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  21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6</w:t>
      </w:r>
    </w:p>
    <w:p w:rsidR="006E784F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E90F480" wp14:editId="0182BC58">
            <wp:extent cx="7052310" cy="322135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</w:p>
    <w:p w:rsidR="00B64E7B" w:rsidRDefault="00B64E7B" w:rsidP="00B64E7B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8CD306" wp14:editId="3734AC7B">
            <wp:extent cx="5222631" cy="2826221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29861" cy="283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 news</w:t>
      </w:r>
      <w:r w:rsidRPr="00FE6A50">
        <w:rPr>
          <w:rFonts w:asciiTheme="minorBidi" w:hAnsiTheme="minorBidi"/>
          <w:b/>
          <w:bCs/>
          <w:noProof/>
        </w:rPr>
        <w:t>:</w:t>
      </w:r>
      <w:r>
        <w:rPr>
          <w:rFonts w:asciiTheme="minorBidi" w:hAnsiTheme="minorBidi"/>
          <w:noProof/>
        </w:rPr>
        <w:t xml:space="preserve"> Based on the results, I can see there is a </w:t>
      </w:r>
      <w:r w:rsidRPr="00460DE3">
        <w:rPr>
          <w:rFonts w:asciiTheme="minorBidi" w:hAnsiTheme="minorBidi"/>
          <w:b/>
          <w:bCs/>
          <w:noProof/>
        </w:rPr>
        <w:t>significant relationship</w:t>
      </w:r>
      <w:r>
        <w:rPr>
          <w:rFonts w:asciiTheme="minorBidi" w:hAnsiTheme="minorBidi"/>
          <w:noProof/>
        </w:rPr>
        <w:t xml:space="preserve"> in the </w:t>
      </w:r>
      <w:r>
        <w:rPr>
          <w:rFonts w:asciiTheme="minorBidi" w:hAnsiTheme="minorBidi"/>
          <w:b/>
          <w:bCs/>
          <w:noProof/>
        </w:rPr>
        <w:t>B14</w:t>
      </w:r>
      <w:r>
        <w:rPr>
          <w:rFonts w:asciiTheme="minorBidi" w:hAnsiTheme="minorBidi"/>
          <w:noProof/>
        </w:rPr>
        <w:t xml:space="preserve"> subgroup between </w:t>
      </w:r>
      <w:r w:rsidR="00A50A24">
        <w:rPr>
          <w:rFonts w:asciiTheme="minorBidi" w:hAnsiTheme="minorBidi"/>
          <w:noProof/>
        </w:rPr>
        <w:t>ANGPT2 and IOP</w:t>
      </w:r>
      <w:r>
        <w:rPr>
          <w:rFonts w:asciiTheme="minorBidi" w:hAnsiTheme="minorBidi"/>
          <w:noProof/>
        </w:rPr>
        <w:t xml:space="preserve"> (R=+0.</w:t>
      </w:r>
      <w:r w:rsidR="00A50A24">
        <w:rPr>
          <w:rFonts w:asciiTheme="minorBidi" w:hAnsiTheme="minorBidi"/>
          <w:noProof/>
        </w:rPr>
        <w:t>4</w:t>
      </w:r>
      <w:r>
        <w:rPr>
          <w:rFonts w:asciiTheme="minorBidi" w:hAnsiTheme="minorBidi"/>
          <w:noProof/>
        </w:rPr>
        <w:t>9, P-value=0.0</w:t>
      </w:r>
      <w:r w:rsidR="00A50A24">
        <w:rPr>
          <w:rFonts w:asciiTheme="minorBidi" w:hAnsiTheme="minorBidi"/>
          <w:noProof/>
        </w:rPr>
        <w:t>25</w:t>
      </w:r>
      <w:r>
        <w:rPr>
          <w:rFonts w:asciiTheme="minorBidi" w:hAnsiTheme="minorBidi"/>
          <w:noProof/>
        </w:rPr>
        <w:t>), and PTPRB (R=-0.3</w:t>
      </w:r>
      <w:r w:rsidR="00A50A24">
        <w:rPr>
          <w:rFonts w:asciiTheme="minorBidi" w:hAnsiTheme="minorBidi"/>
          <w:noProof/>
        </w:rPr>
        <w:t>9</w:t>
      </w:r>
      <w:r>
        <w:rPr>
          <w:rFonts w:asciiTheme="minorBidi" w:hAnsiTheme="minorBidi"/>
          <w:noProof/>
        </w:rPr>
        <w:t>, P-value=0.0</w:t>
      </w:r>
      <w:r w:rsidR="00A50A24">
        <w:rPr>
          <w:rFonts w:asciiTheme="minorBidi" w:hAnsiTheme="minorBidi"/>
          <w:noProof/>
        </w:rPr>
        <w:t>8</w:t>
      </w:r>
      <w:r>
        <w:rPr>
          <w:rFonts w:asciiTheme="minorBidi" w:hAnsiTheme="minorBidi"/>
          <w:noProof/>
        </w:rPr>
        <w:t>). Now, I am going to do a t-test and ANOVA analysis.</w:t>
      </w:r>
    </w:p>
    <w:p w:rsidR="00C575B9" w:rsidRDefault="00C575B9" w:rsidP="00A50A24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B64E7B" w:rsidRPr="00D2750F" w:rsidRDefault="00B64E7B" w:rsidP="00A50A24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d lm considering </w:t>
      </w:r>
      <w:r w:rsidR="00A50A24">
        <w:rPr>
          <w:rFonts w:asciiTheme="minorBidi" w:hAnsiTheme="minorBidi"/>
          <w:b/>
          <w:bCs/>
          <w:noProof/>
          <w:color w:val="0000FF"/>
          <w:sz w:val="24"/>
          <w:szCs w:val="24"/>
        </w:rPr>
        <w:t>Batch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 xml:space="preserve">There is </w:t>
      </w:r>
      <w:r w:rsidR="00A50A24">
        <w:rPr>
          <w:rFonts w:asciiTheme="minorBidi" w:hAnsiTheme="minorBidi"/>
          <w:noProof/>
        </w:rPr>
        <w:t>four</w:t>
      </w:r>
      <w:r>
        <w:rPr>
          <w:rFonts w:asciiTheme="minorBidi" w:hAnsiTheme="minorBidi"/>
          <w:noProof/>
        </w:rPr>
        <w:t xml:space="preserve"> subgroups of </w:t>
      </w:r>
      <w:r w:rsidR="00A50A24"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>, and I run ANOVA analysis in for ANGPT2 expression along these subgroups.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three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 w:rsidR="00A50A24">
        <w:rPr>
          <w:rFonts w:asciiTheme="minorBidi" w:hAnsiTheme="minorBidi"/>
          <w:noProof/>
        </w:rPr>
        <w:t>Batch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B64E7B" w:rsidRDefault="00B64E7B" w:rsidP="00B64E7B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B64E7B" w:rsidRDefault="00A50A24" w:rsidP="00A50A24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0812C4" wp14:editId="37E29B48">
            <wp:extent cx="3650231" cy="2491154"/>
            <wp:effectExtent l="0" t="0" r="762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670489" cy="250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  0.12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0400   1.471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7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  1.115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0272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468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4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3 0.1301 0.0433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666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90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0 1.0407 0.02602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 + Sex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587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7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3 0.1301 0.0433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747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7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00 0.0099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03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2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1522 0.0507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044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5 0.8685 0.02482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Batch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8542 -0.09903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1  0.0828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38699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6.88506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6772  64.484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&lt;2e-16 ***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0.011808   0.006988   1.690   </w:t>
      </w:r>
      <w:proofErr w:type="gramStart"/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098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.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3    -0.13090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821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620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4    -0.08236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811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54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5     0.031996   0.080754   0.396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94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13 on 40 degrees of freedom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157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7304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867 on 4 and 40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52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lastRenderedPageBreak/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highlight w:val="yellow"/>
          <w:u w:val="single"/>
        </w:rPr>
        <w:t>four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different </w:t>
      </w:r>
      <w:r>
        <w:rPr>
          <w:rFonts w:asciiTheme="minorBidi" w:hAnsiTheme="minorBidi"/>
          <w:noProof/>
          <w:highlight w:val="yellow"/>
          <w:u w:val="single"/>
        </w:rPr>
        <w:t>Batch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 xml:space="preserve">Then, I decided to devide the </w:t>
      </w:r>
      <w:r>
        <w:rPr>
          <w:rFonts w:asciiTheme="minorBidi" w:hAnsiTheme="minorBidi"/>
          <w:noProof/>
        </w:rPr>
        <w:t>Batch group</w:t>
      </w:r>
      <w:r w:rsidRPr="00390D06">
        <w:rPr>
          <w:rFonts w:asciiTheme="minorBidi" w:hAnsiTheme="minorBidi"/>
          <w:noProof/>
        </w:rPr>
        <w:t xml:space="preserve"> into just two subgroups as belows</w:t>
      </w:r>
      <w:r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>
        <w:rPr>
          <w:rFonts w:asciiTheme="minorBidi" w:hAnsiTheme="minorBidi"/>
          <w:noProof/>
        </w:rPr>
        <w:t>Division 1) devided Batch half by half (B12 and B13 in first group and B14 and B15 in the second group). 2) separate B14 from others.</w:t>
      </w:r>
    </w:p>
    <w:p w:rsidR="00C575B9" w:rsidRDefault="00C575B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1): </w:t>
      </w:r>
      <w:r>
        <w:rPr>
          <w:rFonts w:asciiTheme="minorBidi" w:hAnsiTheme="minorBidi"/>
          <w:b/>
          <w:bCs/>
          <w:noProof/>
        </w:rPr>
        <w:t>D</w:t>
      </w:r>
      <w:r w:rsidRPr="00EC6619">
        <w:rPr>
          <w:rFonts w:asciiTheme="minorBidi" w:hAnsiTheme="minorBidi"/>
          <w:b/>
          <w:bCs/>
          <w:noProof/>
        </w:rPr>
        <w:t>evided Batch half by half (B12 and B13 in first group and B14 and B15 in the second group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_1 B_2 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8  27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9EDF8F1" wp14:editId="549C217C">
            <wp:extent cx="3444240" cy="227460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465648" cy="2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1991   0.069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3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3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67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5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012 0.0011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41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697 0.0278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 + Age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73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012 0.0011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41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681 0.0226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803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0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9 1.1016 0.0282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25607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32.962, p-value =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95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145519  0.0943005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B_1 mean in group B_2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7.000838          7.014415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882423" w:rsidRDefault="00882423" w:rsidP="0088242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 xml:space="preserve">Division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 w:rsidRPr="00EC6619">
        <w:rPr>
          <w:rFonts w:asciiTheme="minorBidi" w:hAnsiTheme="minorBidi"/>
          <w:b/>
          <w:bCs/>
          <w:noProof/>
        </w:rPr>
        <w:t>Separate B14 from others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B14     Others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21     24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77E1E145" wp14:editId="4336AFE8">
            <wp:extent cx="2941320" cy="2474734"/>
            <wp:effectExtent l="0" t="0" r="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7479" cy="248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899   0.315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26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51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78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366 0.0366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57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342 0.02700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 + Age + Sex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88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366 0.0366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63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798 0.0266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990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08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597 0.0298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111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7 0.9946 0.02688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56261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42.503, p-value =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6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99189  0.073257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B14 mean in group Others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6.993875             7.022205</w:t>
      </w:r>
    </w:p>
    <w:p w:rsidR="00EC6619" w:rsidRDefault="00EC6619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E650D2" w:rsidRDefault="00E650D2" w:rsidP="00E650D2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E650D2" w:rsidRDefault="00E650D2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023BAB" w:rsidRDefault="00023BAB" w:rsidP="00023BAB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 analysis above indicates that there is no significant relation between IOP and ANGPT2 based on different subgroups of Batch feature.</w:t>
      </w:r>
    </w:p>
    <w:sectPr w:rsidR="00023BAB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6601" w:rsidRDefault="007B6601" w:rsidP="00845D24">
      <w:pPr>
        <w:spacing w:after="0" w:line="240" w:lineRule="auto"/>
      </w:pPr>
      <w:r>
        <w:separator/>
      </w:r>
    </w:p>
  </w:endnote>
  <w:endnote w:type="continuationSeparator" w:id="0">
    <w:p w:rsidR="007B6601" w:rsidRDefault="007B6601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7937" w:rsidRDefault="00BD79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7937" w:rsidRDefault="00BD7937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866361">
          <w:rPr>
            <w:rFonts w:asciiTheme="minorBidi" w:hAnsiTheme="minorBidi"/>
            <w:noProof/>
          </w:rPr>
          <w:t>11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BD7937" w:rsidRDefault="00BD793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7937" w:rsidRDefault="00BD79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6601" w:rsidRDefault="007B6601" w:rsidP="00845D24">
      <w:pPr>
        <w:spacing w:after="0" w:line="240" w:lineRule="auto"/>
      </w:pPr>
      <w:r>
        <w:separator/>
      </w:r>
    </w:p>
  </w:footnote>
  <w:footnote w:type="continuationSeparator" w:id="0">
    <w:p w:rsidR="007B6601" w:rsidRDefault="007B6601" w:rsidP="00845D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7937" w:rsidRDefault="00BD79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7937" w:rsidRDefault="00BD793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D7937" w:rsidRDefault="00BD79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NK0FAMf6NPwtAAAA"/>
  </w:docVars>
  <w:rsids>
    <w:rsidRoot w:val="004759C7"/>
    <w:rsid w:val="0002180E"/>
    <w:rsid w:val="00023BAB"/>
    <w:rsid w:val="000371B1"/>
    <w:rsid w:val="000424D8"/>
    <w:rsid w:val="0004264F"/>
    <w:rsid w:val="00064E9E"/>
    <w:rsid w:val="00096EF0"/>
    <w:rsid w:val="000978CB"/>
    <w:rsid w:val="000B29E8"/>
    <w:rsid w:val="000B7135"/>
    <w:rsid w:val="000C62A1"/>
    <w:rsid w:val="000E2360"/>
    <w:rsid w:val="000F5CFD"/>
    <w:rsid w:val="00116C03"/>
    <w:rsid w:val="00123B82"/>
    <w:rsid w:val="001309AA"/>
    <w:rsid w:val="00135423"/>
    <w:rsid w:val="00165313"/>
    <w:rsid w:val="00167E83"/>
    <w:rsid w:val="0018136A"/>
    <w:rsid w:val="001D0DC9"/>
    <w:rsid w:val="00201891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C4A31"/>
    <w:rsid w:val="002F349F"/>
    <w:rsid w:val="003035B2"/>
    <w:rsid w:val="003037C2"/>
    <w:rsid w:val="00323DC5"/>
    <w:rsid w:val="0036736C"/>
    <w:rsid w:val="00375A58"/>
    <w:rsid w:val="00390D06"/>
    <w:rsid w:val="003A0952"/>
    <w:rsid w:val="003A4999"/>
    <w:rsid w:val="003C6F9C"/>
    <w:rsid w:val="003D3057"/>
    <w:rsid w:val="003E7969"/>
    <w:rsid w:val="0040201A"/>
    <w:rsid w:val="00415FFA"/>
    <w:rsid w:val="00416F91"/>
    <w:rsid w:val="004358E3"/>
    <w:rsid w:val="004426B0"/>
    <w:rsid w:val="00445551"/>
    <w:rsid w:val="00460DE3"/>
    <w:rsid w:val="00472421"/>
    <w:rsid w:val="004759C7"/>
    <w:rsid w:val="0049064E"/>
    <w:rsid w:val="00491EFA"/>
    <w:rsid w:val="004A132A"/>
    <w:rsid w:val="004B1737"/>
    <w:rsid w:val="004E76E3"/>
    <w:rsid w:val="004F21CE"/>
    <w:rsid w:val="005159B4"/>
    <w:rsid w:val="00542BBF"/>
    <w:rsid w:val="00572364"/>
    <w:rsid w:val="005747FF"/>
    <w:rsid w:val="0059240E"/>
    <w:rsid w:val="00595B66"/>
    <w:rsid w:val="005979A2"/>
    <w:rsid w:val="005A6ACD"/>
    <w:rsid w:val="005B227D"/>
    <w:rsid w:val="005B2F18"/>
    <w:rsid w:val="00604D20"/>
    <w:rsid w:val="00643723"/>
    <w:rsid w:val="00645F4C"/>
    <w:rsid w:val="00651075"/>
    <w:rsid w:val="006776CE"/>
    <w:rsid w:val="006925FD"/>
    <w:rsid w:val="006B6FE2"/>
    <w:rsid w:val="006E45B5"/>
    <w:rsid w:val="006E784F"/>
    <w:rsid w:val="00712262"/>
    <w:rsid w:val="00737D63"/>
    <w:rsid w:val="00757B40"/>
    <w:rsid w:val="00786C93"/>
    <w:rsid w:val="00787846"/>
    <w:rsid w:val="00795D6C"/>
    <w:rsid w:val="007A1AC7"/>
    <w:rsid w:val="007A6860"/>
    <w:rsid w:val="007B6601"/>
    <w:rsid w:val="007F3786"/>
    <w:rsid w:val="00845504"/>
    <w:rsid w:val="00845D24"/>
    <w:rsid w:val="00862822"/>
    <w:rsid w:val="00866361"/>
    <w:rsid w:val="008756F7"/>
    <w:rsid w:val="00882423"/>
    <w:rsid w:val="008B741C"/>
    <w:rsid w:val="008C2466"/>
    <w:rsid w:val="008C63FC"/>
    <w:rsid w:val="008D14B3"/>
    <w:rsid w:val="008F3BB7"/>
    <w:rsid w:val="008F7626"/>
    <w:rsid w:val="00920DEC"/>
    <w:rsid w:val="00952EE3"/>
    <w:rsid w:val="009652FD"/>
    <w:rsid w:val="00966B30"/>
    <w:rsid w:val="00972686"/>
    <w:rsid w:val="009748DF"/>
    <w:rsid w:val="009751C2"/>
    <w:rsid w:val="00975B3F"/>
    <w:rsid w:val="009A6CA7"/>
    <w:rsid w:val="009B20F1"/>
    <w:rsid w:val="009B5123"/>
    <w:rsid w:val="009D54E3"/>
    <w:rsid w:val="00A04174"/>
    <w:rsid w:val="00A116D5"/>
    <w:rsid w:val="00A2736C"/>
    <w:rsid w:val="00A50A24"/>
    <w:rsid w:val="00A91A0F"/>
    <w:rsid w:val="00A9464C"/>
    <w:rsid w:val="00AA11F4"/>
    <w:rsid w:val="00B23443"/>
    <w:rsid w:val="00B35444"/>
    <w:rsid w:val="00B36866"/>
    <w:rsid w:val="00B4518E"/>
    <w:rsid w:val="00B5181E"/>
    <w:rsid w:val="00B64E7B"/>
    <w:rsid w:val="00B77CBB"/>
    <w:rsid w:val="00BA56C0"/>
    <w:rsid w:val="00BB7E0E"/>
    <w:rsid w:val="00BC7317"/>
    <w:rsid w:val="00BD7937"/>
    <w:rsid w:val="00C064D6"/>
    <w:rsid w:val="00C42A41"/>
    <w:rsid w:val="00C558DD"/>
    <w:rsid w:val="00C575B9"/>
    <w:rsid w:val="00C639D6"/>
    <w:rsid w:val="00C85FAF"/>
    <w:rsid w:val="00CA067E"/>
    <w:rsid w:val="00CA75C0"/>
    <w:rsid w:val="00CB11FB"/>
    <w:rsid w:val="00CB34EA"/>
    <w:rsid w:val="00CB5244"/>
    <w:rsid w:val="00CB5F47"/>
    <w:rsid w:val="00CE4D13"/>
    <w:rsid w:val="00D05E5D"/>
    <w:rsid w:val="00D2750F"/>
    <w:rsid w:val="00D3117A"/>
    <w:rsid w:val="00D34385"/>
    <w:rsid w:val="00D40589"/>
    <w:rsid w:val="00D41694"/>
    <w:rsid w:val="00D663AE"/>
    <w:rsid w:val="00DA11F7"/>
    <w:rsid w:val="00DA3508"/>
    <w:rsid w:val="00DC1CF0"/>
    <w:rsid w:val="00DC32AB"/>
    <w:rsid w:val="00DC49E5"/>
    <w:rsid w:val="00DC72A5"/>
    <w:rsid w:val="00DF3B24"/>
    <w:rsid w:val="00DF4A2C"/>
    <w:rsid w:val="00E1013B"/>
    <w:rsid w:val="00E179B2"/>
    <w:rsid w:val="00E6040B"/>
    <w:rsid w:val="00E63526"/>
    <w:rsid w:val="00E650D2"/>
    <w:rsid w:val="00E82DBF"/>
    <w:rsid w:val="00EA0A00"/>
    <w:rsid w:val="00EB3ABA"/>
    <w:rsid w:val="00EC6619"/>
    <w:rsid w:val="00ED20E0"/>
    <w:rsid w:val="00EE6D53"/>
    <w:rsid w:val="00EF49A1"/>
    <w:rsid w:val="00F03121"/>
    <w:rsid w:val="00F04F69"/>
    <w:rsid w:val="00F152FA"/>
    <w:rsid w:val="00F335EF"/>
    <w:rsid w:val="00F505D4"/>
    <w:rsid w:val="00F67115"/>
    <w:rsid w:val="00F85AF1"/>
    <w:rsid w:val="00F9088D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667803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2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jpe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63" Type="http://schemas.openxmlformats.org/officeDocument/2006/relationships/image" Target="media/image51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17.png"/><Relationship Id="rId11" Type="http://schemas.openxmlformats.org/officeDocument/2006/relationships/image" Target="media/image5.png"/><Relationship Id="rId24" Type="http://schemas.openxmlformats.org/officeDocument/2006/relationships/header" Target="header2.xm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4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3.xm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8" Type="http://schemas.openxmlformats.org/officeDocument/2006/relationships/image" Target="media/image2.png"/><Relationship Id="rId51" Type="http://schemas.openxmlformats.org/officeDocument/2006/relationships/image" Target="media/image3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20" Type="http://schemas.openxmlformats.org/officeDocument/2006/relationships/image" Target="media/image14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image" Target="media/image4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3</TotalTime>
  <Pages>1</Pages>
  <Words>4199</Words>
  <Characters>23940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28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08</cp:revision>
  <cp:lastPrinted>2020-03-18T18:08:00Z</cp:lastPrinted>
  <dcterms:created xsi:type="dcterms:W3CDTF">2020-03-12T19:58:00Z</dcterms:created>
  <dcterms:modified xsi:type="dcterms:W3CDTF">2020-03-24T21:16:00Z</dcterms:modified>
</cp:coreProperties>
</file>